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90949" w:rsidP="00475B38" w:rsidRDefault="00C90949" w14:paraId="61D30FD3" w14:textId="77777777">
      <w:pPr>
        <w:pStyle w:val="ModuleHeader"/>
      </w:pPr>
      <w:bookmarkStart w:name="_Toc279762960" w:id="0"/>
    </w:p>
    <w:p w:rsidRPr="00C90949" w:rsidR="00C90949" w:rsidP="00475B38" w:rsidRDefault="00C90949" w14:paraId="7912EBDD" w14:textId="77777777">
      <w:pPr>
        <w:pStyle w:val="ModuleHeader"/>
        <w:rPr>
          <w:b w:val="0"/>
          <w:bCs/>
          <w:sz w:val="32"/>
          <w:szCs w:val="32"/>
        </w:rPr>
      </w:pPr>
      <w:r w:rsidRPr="00C90949">
        <w:rPr>
          <w:b w:val="0"/>
          <w:bCs/>
          <w:sz w:val="32"/>
          <w:szCs w:val="32"/>
        </w:rPr>
        <w:t>Attachment 14: BRFSS Crisis Protocol for Sensitive Questions</w:t>
      </w:r>
    </w:p>
    <w:p w:rsidR="00C90949" w:rsidP="00475B38" w:rsidRDefault="00C90949" w14:paraId="65EF71CC" w14:textId="77777777">
      <w:pPr>
        <w:pStyle w:val="ModuleHeader"/>
      </w:pPr>
    </w:p>
    <w:p w:rsidR="00C90949" w:rsidP="00475B38" w:rsidRDefault="00C90949" w14:paraId="2DED8A55" w14:textId="77777777">
      <w:pPr>
        <w:pStyle w:val="ModuleHeader"/>
      </w:pPr>
    </w:p>
    <w:p w:rsidR="00475B38" w:rsidP="00475B38" w:rsidRDefault="00475B38" w14:paraId="0CE0B5F3" w14:textId="77777777">
      <w:pPr>
        <w:pStyle w:val="ModuleHeader"/>
      </w:pPr>
      <w:r>
        <w:t>Crisis Protocol</w:t>
      </w:r>
      <w:bookmarkEnd w:id="0"/>
    </w:p>
    <w:p w:rsidR="00475B38" w:rsidP="00475B38" w:rsidRDefault="00475B38" w14:paraId="23B0E14D" w14:textId="77777777">
      <w:pPr>
        <w:jc w:val="both"/>
      </w:pPr>
    </w:p>
    <w:p w:rsidRPr="00FA6DF8" w:rsidR="00475B38" w:rsidP="00475B38" w:rsidRDefault="00475B38" w14:paraId="53C01F63" w14:textId="77777777">
      <w:pPr>
        <w:pStyle w:val="Subheader"/>
      </w:pPr>
      <w:bookmarkStart w:name="_Toc202705881" w:id="1"/>
      <w:bookmarkStart w:name="_Toc279762961" w:id="2"/>
      <w:r w:rsidRPr="00FA6DF8">
        <w:t>Step 1: Recognize that a respondent is possibly distressed.</w:t>
      </w:r>
      <w:bookmarkEnd w:id="1"/>
      <w:bookmarkEnd w:id="2"/>
    </w:p>
    <w:p w:rsidRPr="00FA6DF8" w:rsidR="00475B38" w:rsidP="00475B38" w:rsidRDefault="00475B38" w14:paraId="0C80FFB2" w14:textId="77777777">
      <w:pPr>
        <w:jc w:val="both"/>
        <w:rPr>
          <w:b/>
        </w:rPr>
      </w:pPr>
      <w:r w:rsidRPr="00FA6DF8">
        <w:rPr>
          <w:b/>
        </w:rPr>
        <w:t>Signs that a respondent is possibly in crisis:</w:t>
      </w:r>
    </w:p>
    <w:p w:rsidRPr="00D90CBB" w:rsidR="00475B38" w:rsidP="00475B38" w:rsidRDefault="00475B38" w14:paraId="4BDE0443"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Hesitancy to answer a question or questions;</w:t>
      </w:r>
    </w:p>
    <w:p w:rsidRPr="00D90CBB" w:rsidR="00475B38" w:rsidP="00475B38" w:rsidRDefault="00475B38" w14:paraId="1F566BD0"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Refusal to answer questions or to continue the interviewing process;</w:t>
      </w:r>
    </w:p>
    <w:p w:rsidRPr="00D90CBB" w:rsidR="00475B38" w:rsidP="00475B38" w:rsidRDefault="00475B38" w14:paraId="5172CC80"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 xml:space="preserve">Lowering of the volume or tone of </w:t>
      </w:r>
      <w:r>
        <w:rPr>
          <w:rFonts w:ascii="Calibri" w:hAnsi="Calibri" w:cs="Times New Roman"/>
          <w:sz w:val="22"/>
          <w:szCs w:val="22"/>
        </w:rPr>
        <w:t>his/her</w:t>
      </w:r>
      <w:r w:rsidRPr="00D90CBB">
        <w:rPr>
          <w:rFonts w:ascii="Calibri" w:hAnsi="Calibri" w:cs="Times New Roman"/>
          <w:sz w:val="22"/>
          <w:szCs w:val="22"/>
        </w:rPr>
        <w:t xml:space="preserve"> voice;</w:t>
      </w:r>
    </w:p>
    <w:p w:rsidRPr="00D90CBB" w:rsidR="00475B38" w:rsidP="00475B38" w:rsidRDefault="00475B38" w14:paraId="3C1C1E58"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 xml:space="preserve">Responding in an agitated manner by raising </w:t>
      </w:r>
      <w:r>
        <w:rPr>
          <w:rFonts w:ascii="Calibri" w:hAnsi="Calibri" w:cs="Times New Roman"/>
          <w:sz w:val="22"/>
          <w:szCs w:val="22"/>
        </w:rPr>
        <w:t>his/her</w:t>
      </w:r>
      <w:r w:rsidRPr="00D90CBB">
        <w:rPr>
          <w:rFonts w:ascii="Calibri" w:hAnsi="Calibri" w:cs="Times New Roman"/>
          <w:sz w:val="22"/>
          <w:szCs w:val="22"/>
        </w:rPr>
        <w:t xml:space="preserve"> voice or using inappropriate language;</w:t>
      </w:r>
    </w:p>
    <w:p w:rsidRPr="00D90CBB" w:rsidR="00475B38" w:rsidP="00475B38" w:rsidRDefault="00475B38" w14:paraId="1DC4F9A0"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Crying;</w:t>
      </w:r>
    </w:p>
    <w:p w:rsidRPr="00D90CBB" w:rsidR="00475B38" w:rsidP="00475B38" w:rsidRDefault="00475B38" w14:paraId="28A938EE"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Indications of tremors, a quavering in the respondent's voice;</w:t>
      </w:r>
    </w:p>
    <w:p w:rsidRPr="00D90CBB" w:rsidR="00475B38" w:rsidP="00475B38" w:rsidRDefault="00475B38" w14:paraId="7EF9D913" w14:textId="77777777">
      <w:pPr>
        <w:pStyle w:val="BalloonText"/>
        <w:numPr>
          <w:ilvl w:val="0"/>
          <w:numId w:val="4"/>
        </w:numPr>
        <w:jc w:val="both"/>
        <w:rPr>
          <w:rFonts w:ascii="Calibri" w:hAnsi="Calibri" w:cs="Times New Roman"/>
          <w:sz w:val="22"/>
          <w:szCs w:val="22"/>
        </w:rPr>
      </w:pPr>
      <w:r w:rsidRPr="00D90CBB">
        <w:rPr>
          <w:rFonts w:ascii="Calibri" w:hAnsi="Calibri" w:cs="Times New Roman"/>
          <w:sz w:val="22"/>
          <w:szCs w:val="22"/>
        </w:rPr>
        <w:t>Disorganization, dissociation, or non-responsiveness to questions asked.</w:t>
      </w:r>
    </w:p>
    <w:p w:rsidRPr="00FA6DF8" w:rsidR="00475B38" w:rsidP="00475B38" w:rsidRDefault="00475B38" w14:paraId="5209AD34" w14:textId="77777777">
      <w:pPr>
        <w:pStyle w:val="Subheader"/>
      </w:pPr>
      <w:bookmarkStart w:name="_Toc202705882" w:id="3"/>
      <w:bookmarkStart w:name="_Toc279762962" w:id="4"/>
      <w:r w:rsidRPr="00FA6DF8">
        <w:t>Step 2: Assess the level of distress that a respondent is apparently experiencing.</w:t>
      </w:r>
      <w:bookmarkEnd w:id="3"/>
      <w:bookmarkEnd w:id="4"/>
    </w:p>
    <w:p w:rsidRPr="00E04F8E" w:rsidR="00475B38" w:rsidP="00475B38" w:rsidRDefault="00475B38" w14:paraId="5846951B" w14:textId="77777777">
      <w:pPr>
        <w:jc w:val="both"/>
      </w:pPr>
      <w:r>
        <w:t>Below is a table that provides the some guidance to you as to what indicators you might become aware of on the telephone indicating that a person is in distress or approaching a crisis.</w:t>
      </w:r>
    </w:p>
    <w:tbl>
      <w:tblPr>
        <w:tblW w:w="94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12"/>
        <w:gridCol w:w="5868"/>
      </w:tblGrid>
      <w:tr w:rsidRPr="00220173" w:rsidR="00475B38" w:rsidTr="000A7928" w14:paraId="0BEA8785" w14:textId="77777777">
        <w:trPr>
          <w:trHeight w:val="372"/>
        </w:trPr>
        <w:tc>
          <w:tcPr>
            <w:tcW w:w="3612" w:type="dxa"/>
          </w:tcPr>
          <w:p w:rsidRPr="00220173" w:rsidR="00475B38" w:rsidP="000A7928" w:rsidRDefault="00475B38" w14:paraId="26D31842" w14:textId="77777777">
            <w:pPr>
              <w:tabs>
                <w:tab w:val="num" w:pos="600"/>
                <w:tab w:val="left" w:pos="1260"/>
                <w:tab w:val="num" w:pos="1440"/>
              </w:tabs>
              <w:spacing w:after="120"/>
              <w:ind w:left="1260" w:hanging="360"/>
              <w:jc w:val="both"/>
            </w:pPr>
            <w:r w:rsidRPr="00220173">
              <w:t>Level of Distress</w:t>
            </w:r>
          </w:p>
        </w:tc>
        <w:tc>
          <w:tcPr>
            <w:tcW w:w="5868" w:type="dxa"/>
          </w:tcPr>
          <w:p w:rsidRPr="00220173" w:rsidR="00475B38" w:rsidP="000A7928" w:rsidRDefault="00475B38" w14:paraId="0B566197" w14:textId="77777777">
            <w:pPr>
              <w:tabs>
                <w:tab w:val="num" w:pos="600"/>
                <w:tab w:val="left" w:pos="1260"/>
                <w:tab w:val="num" w:pos="1440"/>
              </w:tabs>
              <w:spacing w:after="120"/>
              <w:ind w:left="1260" w:hanging="360"/>
              <w:jc w:val="both"/>
            </w:pPr>
            <w:r w:rsidRPr="00220173">
              <w:t>Signs or Indicators of Distress</w:t>
            </w:r>
          </w:p>
        </w:tc>
      </w:tr>
      <w:tr w:rsidRPr="00220173" w:rsidR="00475B38" w:rsidTr="000A7928" w14:paraId="1581D79B" w14:textId="77777777">
        <w:tc>
          <w:tcPr>
            <w:tcW w:w="3612" w:type="dxa"/>
          </w:tcPr>
          <w:p w:rsidRPr="00220173" w:rsidR="00475B38" w:rsidP="000A7928" w:rsidRDefault="00475B38" w14:paraId="3F5DAC7E" w14:textId="77777777">
            <w:pPr>
              <w:tabs>
                <w:tab w:val="num" w:pos="600"/>
                <w:tab w:val="left" w:pos="1260"/>
                <w:tab w:val="num" w:pos="1440"/>
              </w:tabs>
              <w:spacing w:after="120"/>
              <w:ind w:left="1260" w:hanging="360"/>
            </w:pPr>
          </w:p>
          <w:p w:rsidRPr="00220173" w:rsidR="00475B38" w:rsidP="000A7928" w:rsidRDefault="00475B38" w14:paraId="07AF39F0" w14:textId="77777777">
            <w:pPr>
              <w:tabs>
                <w:tab w:val="num" w:pos="600"/>
                <w:tab w:val="left" w:pos="1260"/>
                <w:tab w:val="num" w:pos="1440"/>
              </w:tabs>
              <w:spacing w:after="120"/>
              <w:ind w:left="1260" w:hanging="360"/>
            </w:pPr>
            <w:r w:rsidRPr="00220173">
              <w:t>Level 1 : Minimal</w:t>
            </w:r>
          </w:p>
        </w:tc>
        <w:tc>
          <w:tcPr>
            <w:tcW w:w="5868" w:type="dxa"/>
          </w:tcPr>
          <w:p w:rsidRPr="00D46D70" w:rsidR="00475B38" w:rsidP="000A7928" w:rsidRDefault="00475B38" w14:paraId="684E6FB2" w14:textId="77777777">
            <w:pPr>
              <w:tabs>
                <w:tab w:val="num" w:pos="600"/>
                <w:tab w:val="left" w:pos="1260"/>
                <w:tab w:val="num" w:pos="1440"/>
              </w:tabs>
              <w:spacing w:after="120"/>
              <w:ind w:left="1260" w:hanging="360"/>
              <w:rPr>
                <w:b/>
              </w:rPr>
            </w:pPr>
            <w:r w:rsidRPr="00D46D70">
              <w:rPr>
                <w:b/>
              </w:rPr>
              <w:t>Change in voice tone or volume.</w:t>
            </w:r>
          </w:p>
          <w:p w:rsidRPr="00D46D70" w:rsidR="00475B38" w:rsidP="000A7928" w:rsidRDefault="00475B38" w14:paraId="241FF2C2" w14:textId="77777777">
            <w:pPr>
              <w:tabs>
                <w:tab w:val="num" w:pos="600"/>
                <w:tab w:val="left" w:pos="1260"/>
                <w:tab w:val="num" w:pos="1440"/>
              </w:tabs>
              <w:spacing w:after="120"/>
              <w:ind w:left="1260" w:hanging="360"/>
              <w:rPr>
                <w:b/>
              </w:rPr>
            </w:pPr>
            <w:r w:rsidRPr="00D46D70">
              <w:rPr>
                <w:b/>
              </w:rPr>
              <w:t>Changes in focus.</w:t>
            </w:r>
          </w:p>
          <w:p w:rsidRPr="00D46D70" w:rsidR="00475B38" w:rsidP="000A7928" w:rsidRDefault="00475B38" w14:paraId="78B0AFF3" w14:textId="77777777">
            <w:pPr>
              <w:tabs>
                <w:tab w:val="num" w:pos="600"/>
                <w:tab w:val="left" w:pos="1260"/>
                <w:tab w:val="num" w:pos="1440"/>
              </w:tabs>
              <w:spacing w:after="120"/>
              <w:ind w:left="1260" w:hanging="360"/>
              <w:rPr>
                <w:b/>
              </w:rPr>
            </w:pPr>
            <w:r w:rsidRPr="00D46D70">
              <w:rPr>
                <w:b/>
              </w:rPr>
              <w:t>Hesitancy to answer questions.</w:t>
            </w:r>
          </w:p>
          <w:p w:rsidRPr="00D46D70" w:rsidR="00475B38" w:rsidP="000A7928" w:rsidRDefault="00475B38" w14:paraId="2D5AF550" w14:textId="77777777">
            <w:pPr>
              <w:tabs>
                <w:tab w:val="num" w:pos="600"/>
                <w:tab w:val="left" w:pos="1260"/>
                <w:tab w:val="num" w:pos="1440"/>
              </w:tabs>
              <w:spacing w:after="120"/>
              <w:ind w:left="1260" w:hanging="360"/>
              <w:rPr>
                <w:b/>
              </w:rPr>
            </w:pPr>
          </w:p>
        </w:tc>
      </w:tr>
      <w:tr w:rsidRPr="00220173" w:rsidR="00475B38" w:rsidTr="000A7928" w14:paraId="63C1C26C" w14:textId="77777777">
        <w:tc>
          <w:tcPr>
            <w:tcW w:w="3612" w:type="dxa"/>
          </w:tcPr>
          <w:p w:rsidRPr="00220173" w:rsidR="00475B38" w:rsidP="000A7928" w:rsidRDefault="00475B38" w14:paraId="31390B1C" w14:textId="77777777">
            <w:pPr>
              <w:tabs>
                <w:tab w:val="num" w:pos="600"/>
                <w:tab w:val="left" w:pos="1260"/>
                <w:tab w:val="num" w:pos="1440"/>
              </w:tabs>
              <w:spacing w:after="120"/>
              <w:ind w:left="1260" w:hanging="360"/>
            </w:pPr>
          </w:p>
          <w:p w:rsidRPr="00220173" w:rsidR="00475B38" w:rsidP="000A7928" w:rsidRDefault="00475B38" w14:paraId="746BF4AE" w14:textId="77777777">
            <w:pPr>
              <w:tabs>
                <w:tab w:val="num" w:pos="600"/>
                <w:tab w:val="left" w:pos="1260"/>
                <w:tab w:val="num" w:pos="1440"/>
              </w:tabs>
              <w:spacing w:after="120"/>
              <w:ind w:left="1260" w:hanging="360"/>
            </w:pPr>
            <w:r w:rsidRPr="00220173">
              <w:t>Level 2: In-Need of Referral</w:t>
            </w:r>
          </w:p>
        </w:tc>
        <w:tc>
          <w:tcPr>
            <w:tcW w:w="5868" w:type="dxa"/>
          </w:tcPr>
          <w:p w:rsidRPr="00D46D70" w:rsidR="00475B38" w:rsidP="000A7928" w:rsidRDefault="00475B38" w14:paraId="6C96AA4C" w14:textId="77777777">
            <w:pPr>
              <w:tabs>
                <w:tab w:val="num" w:pos="600"/>
                <w:tab w:val="left" w:pos="1260"/>
                <w:tab w:val="num" w:pos="1440"/>
              </w:tabs>
              <w:spacing w:after="120"/>
              <w:ind w:left="1260" w:hanging="360"/>
              <w:rPr>
                <w:b/>
              </w:rPr>
            </w:pPr>
            <w:r w:rsidRPr="00D46D70">
              <w:rPr>
                <w:b/>
              </w:rPr>
              <w:t>Level 1 signs plus any of the following:</w:t>
            </w:r>
          </w:p>
          <w:p w:rsidRPr="00D46D70" w:rsidR="00475B38" w:rsidP="000A7928" w:rsidRDefault="00475B38" w14:paraId="6B1025CF" w14:textId="77777777">
            <w:pPr>
              <w:tabs>
                <w:tab w:val="num" w:pos="600"/>
                <w:tab w:val="left" w:pos="1260"/>
                <w:tab w:val="num" w:pos="1440"/>
              </w:tabs>
              <w:spacing w:after="120"/>
              <w:ind w:left="1260" w:hanging="360"/>
              <w:rPr>
                <w:b/>
              </w:rPr>
            </w:pPr>
            <w:r w:rsidRPr="00D46D70">
              <w:rPr>
                <w:b/>
              </w:rPr>
              <w:t>Displays an unwillingness or hesitancy to continue.</w:t>
            </w:r>
          </w:p>
          <w:p w:rsidRPr="00D46D70" w:rsidR="00475B38" w:rsidP="000A7928" w:rsidRDefault="00475B38" w14:paraId="65876E4F" w14:textId="77777777">
            <w:pPr>
              <w:tabs>
                <w:tab w:val="num" w:pos="600"/>
                <w:tab w:val="left" w:pos="1260"/>
                <w:tab w:val="num" w:pos="1440"/>
              </w:tabs>
              <w:spacing w:after="120"/>
              <w:ind w:left="1260" w:hanging="360"/>
              <w:rPr>
                <w:b/>
              </w:rPr>
            </w:pPr>
            <w:r w:rsidRPr="00D46D70">
              <w:rPr>
                <w:b/>
              </w:rPr>
              <w:t>Sobbing, weeping, and/or crying on the telephone.</w:t>
            </w:r>
          </w:p>
          <w:p w:rsidRPr="00D46D70" w:rsidR="00475B38" w:rsidP="000A7928" w:rsidRDefault="00475B38" w14:paraId="179FAD22" w14:textId="77777777">
            <w:pPr>
              <w:tabs>
                <w:tab w:val="num" w:pos="600"/>
                <w:tab w:val="left" w:pos="1260"/>
                <w:tab w:val="num" w:pos="1440"/>
              </w:tabs>
              <w:spacing w:after="120"/>
              <w:ind w:left="1260" w:hanging="360"/>
              <w:rPr>
                <w:b/>
              </w:rPr>
            </w:pPr>
            <w:r w:rsidRPr="00D46D70">
              <w:rPr>
                <w:b/>
              </w:rPr>
              <w:t>Displays other obvious signs of agitation.</w:t>
            </w:r>
          </w:p>
        </w:tc>
      </w:tr>
      <w:tr w:rsidRPr="00220173" w:rsidR="00475B38" w:rsidTr="000A7928" w14:paraId="566CC35A" w14:textId="77777777">
        <w:tc>
          <w:tcPr>
            <w:tcW w:w="3612" w:type="dxa"/>
          </w:tcPr>
          <w:p w:rsidRPr="00D46D70" w:rsidR="00475B38" w:rsidP="000A7928" w:rsidRDefault="00475B38" w14:paraId="1B4C979B" w14:textId="77777777">
            <w:pPr>
              <w:tabs>
                <w:tab w:val="num" w:pos="600"/>
                <w:tab w:val="left" w:pos="1260"/>
                <w:tab w:val="num" w:pos="1440"/>
              </w:tabs>
              <w:spacing w:after="120"/>
              <w:ind w:left="1260" w:hanging="360"/>
              <w:rPr>
                <w:b/>
              </w:rPr>
            </w:pPr>
          </w:p>
          <w:p w:rsidRPr="00220173" w:rsidR="00475B38" w:rsidP="000A7928" w:rsidRDefault="00475B38" w14:paraId="6460DE23" w14:textId="77777777">
            <w:pPr>
              <w:tabs>
                <w:tab w:val="num" w:pos="600"/>
                <w:tab w:val="left" w:pos="1260"/>
                <w:tab w:val="num" w:pos="1440"/>
              </w:tabs>
              <w:spacing w:after="120"/>
              <w:ind w:left="1260" w:hanging="360"/>
            </w:pPr>
            <w:r w:rsidRPr="00220173">
              <w:t>Level 3: Immediate Help</w:t>
            </w:r>
          </w:p>
        </w:tc>
        <w:tc>
          <w:tcPr>
            <w:tcW w:w="5868" w:type="dxa"/>
          </w:tcPr>
          <w:p w:rsidRPr="00D46D70" w:rsidR="00475B38" w:rsidP="000A7928" w:rsidRDefault="00475B38" w14:paraId="7336D3D5" w14:textId="77777777">
            <w:pPr>
              <w:tabs>
                <w:tab w:val="num" w:pos="600"/>
                <w:tab w:val="left" w:pos="888"/>
                <w:tab w:val="num" w:pos="1440"/>
              </w:tabs>
              <w:spacing w:after="120"/>
              <w:ind w:left="888" w:firstLine="12"/>
              <w:rPr>
                <w:b/>
              </w:rPr>
            </w:pPr>
            <w:r w:rsidRPr="00D46D70">
              <w:rPr>
                <w:b/>
              </w:rPr>
              <w:t>Includes a combination or all of the signs for Level 1 and/or Level 2 plus the following:</w:t>
            </w:r>
          </w:p>
          <w:p w:rsidRPr="00D46D70" w:rsidR="00475B38" w:rsidP="000A7928" w:rsidRDefault="00475B38" w14:paraId="19697A88" w14:textId="77777777">
            <w:pPr>
              <w:tabs>
                <w:tab w:val="num" w:pos="600"/>
                <w:tab w:val="left" w:pos="888"/>
                <w:tab w:val="num" w:pos="1440"/>
              </w:tabs>
              <w:spacing w:after="120"/>
              <w:ind w:left="888" w:firstLine="12"/>
              <w:rPr>
                <w:b/>
              </w:rPr>
            </w:pPr>
            <w:r w:rsidRPr="00D46D70">
              <w:rPr>
                <w:b/>
              </w:rPr>
              <w:t>Respondent openly states the intention to hurt her</w:t>
            </w:r>
            <w:r>
              <w:rPr>
                <w:b/>
              </w:rPr>
              <w:t>/hi</w:t>
            </w:r>
            <w:r w:rsidRPr="00D46D70">
              <w:rPr>
                <w:b/>
              </w:rPr>
              <w:t>mself.</w:t>
            </w:r>
          </w:p>
          <w:p w:rsidRPr="00D46D70" w:rsidR="00475B38" w:rsidP="000A7928" w:rsidRDefault="00475B38" w14:paraId="7E8E7976" w14:textId="77777777">
            <w:pPr>
              <w:tabs>
                <w:tab w:val="num" w:pos="600"/>
                <w:tab w:val="left" w:pos="888"/>
                <w:tab w:val="num" w:pos="1440"/>
              </w:tabs>
              <w:spacing w:after="120"/>
              <w:ind w:left="888" w:firstLine="12"/>
              <w:rPr>
                <w:b/>
              </w:rPr>
            </w:pPr>
            <w:r w:rsidRPr="00D46D70">
              <w:rPr>
                <w:b/>
              </w:rPr>
              <w:t xml:space="preserve">Respondent openly states </w:t>
            </w:r>
            <w:r>
              <w:rPr>
                <w:b/>
              </w:rPr>
              <w:t>his/her</w:t>
            </w:r>
            <w:r w:rsidRPr="00D46D70">
              <w:rPr>
                <w:b/>
              </w:rPr>
              <w:t xml:space="preserve"> intention to hurt other people.</w:t>
            </w:r>
          </w:p>
          <w:p w:rsidRPr="00220173" w:rsidR="00475B38" w:rsidP="000A7928" w:rsidRDefault="00475B38" w14:paraId="3AD69DB4" w14:textId="77777777">
            <w:pPr>
              <w:tabs>
                <w:tab w:val="num" w:pos="600"/>
                <w:tab w:val="left" w:pos="888"/>
                <w:tab w:val="num" w:pos="1440"/>
              </w:tabs>
              <w:spacing w:after="120"/>
              <w:ind w:left="888" w:firstLine="12"/>
            </w:pPr>
            <w:r w:rsidRPr="00D46D70">
              <w:rPr>
                <w:b/>
              </w:rPr>
              <w:t>Respondent openly asks for help.</w:t>
            </w:r>
          </w:p>
        </w:tc>
      </w:tr>
    </w:tbl>
    <w:p w:rsidR="00475B38" w:rsidP="00475B38" w:rsidRDefault="00475B38" w14:paraId="258F400B" w14:textId="77777777">
      <w:pPr>
        <w:pStyle w:val="Subheader"/>
      </w:pPr>
      <w:bookmarkStart w:name="_Toc202705883" w:id="5"/>
      <w:bookmarkStart w:name="_Toc279762963" w:id="6"/>
      <w:r w:rsidRPr="00E04F8E">
        <w:t>Step 3: Respond appropriately to the situation.</w:t>
      </w:r>
      <w:bookmarkEnd w:id="5"/>
      <w:bookmarkEnd w:id="6"/>
    </w:p>
    <w:p w:rsidR="00475B38" w:rsidP="00475B38" w:rsidRDefault="00475B38" w14:paraId="0398B280" w14:textId="77777777">
      <w:pPr>
        <w:jc w:val="both"/>
        <w:rPr>
          <w:sz w:val="20"/>
        </w:rPr>
      </w:pPr>
    </w:p>
    <w:p w:rsidRPr="001755BD" w:rsidR="00475B38" w:rsidP="00475B38" w:rsidRDefault="00475B38" w14:paraId="14049D70" w14:textId="77777777">
      <w:pPr>
        <w:jc w:val="both"/>
      </w:pPr>
      <w:r w:rsidRPr="001755BD">
        <w:t>Based on your assessment of the level of distress it is imperative that you react appropriately and with sensitivity</w:t>
      </w:r>
      <w:r>
        <w:t>.</w:t>
      </w:r>
    </w:p>
    <w:p w:rsidRPr="008047B9" w:rsidR="00475B38" w:rsidP="00475B38" w:rsidRDefault="00475B38" w14:paraId="1018895D" w14:textId="77777777">
      <w:pPr>
        <w:pBdr>
          <w:bottom w:val="single" w:color="auto" w:sz="4" w:space="1"/>
        </w:pBdr>
        <w:jc w:val="both"/>
        <w:rPr>
          <w:b/>
          <w:sz w:val="20"/>
        </w:rPr>
      </w:pPr>
    </w:p>
    <w:tbl>
      <w:tblPr>
        <w:tblW w:w="138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520"/>
        <w:gridCol w:w="3690"/>
        <w:gridCol w:w="4050"/>
        <w:gridCol w:w="3600"/>
      </w:tblGrid>
      <w:tr w:rsidRPr="008047B9" w:rsidR="00475B38" w:rsidTr="000A7928" w14:paraId="48C4B7A6" w14:textId="77777777">
        <w:tc>
          <w:tcPr>
            <w:tcW w:w="2520" w:type="dxa"/>
          </w:tcPr>
          <w:p w:rsidRPr="00D46D70" w:rsidR="00475B38" w:rsidP="000A7928" w:rsidRDefault="00475B38" w14:paraId="185A66B1" w14:textId="77777777">
            <w:pPr>
              <w:pBdr>
                <w:bottom w:val="single" w:color="auto" w:sz="4" w:space="1"/>
              </w:pBdr>
              <w:tabs>
                <w:tab w:val="num" w:pos="600"/>
                <w:tab w:val="left" w:pos="1260"/>
                <w:tab w:val="num" w:pos="1440"/>
              </w:tabs>
              <w:spacing w:after="120"/>
              <w:ind w:left="1260" w:hanging="360"/>
              <w:rPr>
                <w:b/>
              </w:rPr>
            </w:pPr>
            <w:r w:rsidRPr="00D46D70">
              <w:rPr>
                <w:b/>
              </w:rPr>
              <w:t>Distress Level</w:t>
            </w:r>
          </w:p>
        </w:tc>
        <w:tc>
          <w:tcPr>
            <w:tcW w:w="3690" w:type="dxa"/>
          </w:tcPr>
          <w:p w:rsidRPr="00D46D70" w:rsidR="00475B38" w:rsidP="000A7928" w:rsidRDefault="00475B38" w14:paraId="5F2246BA" w14:textId="77777777">
            <w:pPr>
              <w:pBdr>
                <w:bottom w:val="single" w:color="auto" w:sz="4" w:space="1"/>
              </w:pBdr>
              <w:tabs>
                <w:tab w:val="num" w:pos="1440"/>
              </w:tabs>
              <w:spacing w:after="120"/>
              <w:ind w:left="522" w:hanging="360"/>
              <w:rPr>
                <w:b/>
              </w:rPr>
            </w:pPr>
            <w:r w:rsidRPr="00D46D70">
              <w:rPr>
                <w:b/>
              </w:rPr>
              <w:t>Interviewer Actions</w:t>
            </w:r>
          </w:p>
        </w:tc>
        <w:tc>
          <w:tcPr>
            <w:tcW w:w="4050" w:type="dxa"/>
          </w:tcPr>
          <w:p w:rsidRPr="00D46D70" w:rsidR="00475B38" w:rsidP="000A7928" w:rsidRDefault="00475B38" w14:paraId="410030C7" w14:textId="77777777">
            <w:pPr>
              <w:pBdr>
                <w:bottom w:val="single" w:color="auto" w:sz="4" w:space="1"/>
              </w:pBdr>
              <w:tabs>
                <w:tab w:val="num" w:pos="600"/>
                <w:tab w:val="num" w:pos="1440"/>
              </w:tabs>
              <w:spacing w:after="120"/>
              <w:ind w:left="522" w:hanging="360"/>
              <w:rPr>
                <w:b/>
              </w:rPr>
            </w:pPr>
            <w:r w:rsidRPr="00D46D70">
              <w:rPr>
                <w:b/>
              </w:rPr>
              <w:t>Supervisor Actions</w:t>
            </w:r>
          </w:p>
        </w:tc>
        <w:tc>
          <w:tcPr>
            <w:tcW w:w="3600" w:type="dxa"/>
          </w:tcPr>
          <w:p w:rsidRPr="00D46D70" w:rsidR="00475B38" w:rsidP="000A7928" w:rsidRDefault="00475B38" w14:paraId="3F5C08A7" w14:textId="77777777">
            <w:pPr>
              <w:pBdr>
                <w:bottom w:val="single" w:color="auto" w:sz="4" w:space="1"/>
              </w:pBdr>
              <w:tabs>
                <w:tab w:val="num" w:pos="1440"/>
              </w:tabs>
              <w:spacing w:after="120"/>
              <w:ind w:left="522" w:hanging="360"/>
              <w:rPr>
                <w:b/>
              </w:rPr>
            </w:pPr>
            <w:r w:rsidRPr="00D46D70">
              <w:rPr>
                <w:b/>
              </w:rPr>
              <w:t>Project Management  Actions</w:t>
            </w:r>
          </w:p>
        </w:tc>
      </w:tr>
      <w:tr w:rsidRPr="00220173" w:rsidR="00475B38" w:rsidTr="000A7928" w14:paraId="75038926" w14:textId="77777777">
        <w:tc>
          <w:tcPr>
            <w:tcW w:w="2520" w:type="dxa"/>
          </w:tcPr>
          <w:p w:rsidRPr="00220173" w:rsidR="00475B38" w:rsidP="000A7928" w:rsidRDefault="00475B38" w14:paraId="3DC631FF" w14:textId="77777777">
            <w:pPr>
              <w:tabs>
                <w:tab w:val="num" w:pos="600"/>
                <w:tab w:val="left" w:pos="1260"/>
                <w:tab w:val="num" w:pos="1440"/>
              </w:tabs>
              <w:spacing w:after="120"/>
              <w:ind w:left="1260" w:hanging="360"/>
            </w:pPr>
            <w:r w:rsidRPr="00220173">
              <w:t>Level 1</w:t>
            </w:r>
          </w:p>
        </w:tc>
        <w:tc>
          <w:tcPr>
            <w:tcW w:w="3690" w:type="dxa"/>
          </w:tcPr>
          <w:p w:rsidRPr="00D46D70" w:rsidR="00475B38" w:rsidP="000A7928" w:rsidRDefault="00475B38" w14:paraId="7778E38B" w14:textId="77777777">
            <w:pPr>
              <w:tabs>
                <w:tab w:val="num" w:pos="1440"/>
              </w:tabs>
              <w:spacing w:after="0"/>
              <w:ind w:left="522" w:hanging="360"/>
              <w:rPr>
                <w:b/>
              </w:rPr>
            </w:pPr>
            <w:r>
              <w:rPr>
                <w:b/>
              </w:rPr>
              <w:t>Assess where you are in the questionnaire and ask respondent if it is ok to continue:</w:t>
            </w:r>
          </w:p>
          <w:p w:rsidR="00475B38" w:rsidP="000A7928" w:rsidRDefault="00475B38" w14:paraId="73BE3884" w14:textId="77777777">
            <w:pPr>
              <w:tabs>
                <w:tab w:val="num" w:pos="1440"/>
              </w:tabs>
              <w:spacing w:after="0"/>
              <w:ind w:left="522" w:hanging="360"/>
              <w:rPr>
                <w:b/>
              </w:rPr>
            </w:pPr>
            <w:r w:rsidRPr="0045679C">
              <w:rPr>
                <w:b/>
              </w:rPr>
              <w:t>“Is</w:t>
            </w:r>
            <w:r w:rsidRPr="0045679C" w:rsidR="00E96321">
              <w:rPr>
                <w:b/>
              </w:rPr>
              <w:t xml:space="preserve"> it</w:t>
            </w:r>
            <w:r w:rsidRPr="0045679C">
              <w:rPr>
                <w:b/>
              </w:rPr>
              <w:t xml:space="preserve"> ok to continue?“</w:t>
            </w:r>
          </w:p>
          <w:p w:rsidR="00475B38" w:rsidP="000A7928" w:rsidRDefault="00475B38" w14:paraId="638B04E1" w14:textId="77777777">
            <w:pPr>
              <w:tabs>
                <w:tab w:val="num" w:pos="1440"/>
              </w:tabs>
              <w:spacing w:after="0"/>
              <w:ind w:left="522" w:hanging="360"/>
              <w:rPr>
                <w:b/>
              </w:rPr>
            </w:pPr>
            <w:r w:rsidRPr="00D90CBB">
              <w:rPr>
                <w:b/>
              </w:rPr>
              <w:lastRenderedPageBreak/>
              <w:t>Depending on how s</w:t>
            </w:r>
            <w:r>
              <w:rPr>
                <w:b/>
              </w:rPr>
              <w:t>/</w:t>
            </w:r>
            <w:r w:rsidRPr="00D90CBB">
              <w:rPr>
                <w:b/>
              </w:rPr>
              <w:t xml:space="preserve">he answers </w:t>
            </w:r>
            <w:r>
              <w:rPr>
                <w:b/>
              </w:rPr>
              <w:t xml:space="preserve">and where you are in the questionnaire </w:t>
            </w:r>
            <w:r w:rsidRPr="00D90CBB">
              <w:rPr>
                <w:b/>
              </w:rPr>
              <w:t>you may do the following:</w:t>
            </w:r>
          </w:p>
          <w:p w:rsidRPr="00220173" w:rsidR="00475B38" w:rsidP="000A7928" w:rsidRDefault="00475B38" w14:paraId="67471F5A" w14:textId="77777777">
            <w:pPr>
              <w:numPr>
                <w:ilvl w:val="0"/>
                <w:numId w:val="2"/>
              </w:numPr>
              <w:tabs>
                <w:tab w:val="clear" w:pos="720"/>
                <w:tab w:val="num" w:pos="252"/>
              </w:tabs>
              <w:spacing w:after="0" w:line="240" w:lineRule="auto"/>
              <w:ind w:left="522"/>
            </w:pPr>
            <w:r w:rsidRPr="00220173">
              <w:t>Yes - Continue with sensitivity.</w:t>
            </w:r>
          </w:p>
          <w:p w:rsidR="00475B38" w:rsidP="000A7928" w:rsidRDefault="00475B38" w14:paraId="2E8AA3F3" w14:textId="77777777">
            <w:pPr>
              <w:numPr>
                <w:ilvl w:val="0"/>
                <w:numId w:val="2"/>
              </w:numPr>
              <w:tabs>
                <w:tab w:val="clear" w:pos="720"/>
                <w:tab w:val="num" w:pos="252"/>
              </w:tabs>
              <w:spacing w:after="0" w:line="240" w:lineRule="auto"/>
              <w:ind w:left="522"/>
            </w:pPr>
            <w:r>
              <w:t xml:space="preserve"> </w:t>
            </w:r>
            <w:r w:rsidRPr="00220173">
              <w:t xml:space="preserve">Yes, but not now </w:t>
            </w:r>
            <w:r>
              <w:t>:</w:t>
            </w:r>
            <w:r>
              <w:br/>
              <w:t xml:space="preserve"> </w:t>
            </w:r>
            <w:r w:rsidRPr="00142DFA">
              <w:rPr>
                <w:b/>
              </w:rPr>
              <w:t xml:space="preserve">Are you in the </w:t>
            </w:r>
            <w:r w:rsidR="004634B9">
              <w:rPr>
                <w:b/>
              </w:rPr>
              <w:t>Adverse Childhood Experiences</w:t>
            </w:r>
            <w:r w:rsidRPr="00142DFA">
              <w:rPr>
                <w:b/>
              </w:rPr>
              <w:t xml:space="preserve"> section? </w:t>
            </w:r>
            <w:r w:rsidRPr="00142DFA">
              <w:rPr>
                <w:b/>
              </w:rPr>
              <w:br/>
              <w:t>If no,  Suspend,</w:t>
            </w:r>
            <w:r w:rsidRPr="00142DFA">
              <w:rPr>
                <w:b/>
              </w:rPr>
              <w:br/>
              <w:t xml:space="preserve"> and offer the 1-800 number (s) from your help screen . Record the masterid and alert your supervisor. </w:t>
            </w:r>
            <w:r w:rsidRPr="00142DFA">
              <w:rPr>
                <w:b/>
              </w:rPr>
              <w:br/>
            </w:r>
            <w:r w:rsidRPr="00142DFA">
              <w:rPr>
                <w:b/>
                <w:i/>
              </w:rPr>
              <w:t xml:space="preserve">If you are in the </w:t>
            </w:r>
            <w:r w:rsidR="004634B9">
              <w:rPr>
                <w:b/>
                <w:i/>
              </w:rPr>
              <w:t xml:space="preserve">Adverse Childhood Experiences </w:t>
            </w:r>
            <w:r w:rsidRPr="00142DFA">
              <w:rPr>
                <w:b/>
                <w:i/>
              </w:rPr>
              <w:t>section.  Do not offer to call back later—</w:t>
            </w:r>
            <w:r w:rsidRPr="00142DFA">
              <w:rPr>
                <w:b/>
              </w:rPr>
              <w:t>for these sections if respondent does not want to continue, please offer the hotline number and offer to connect the respondent to the hotline (based on crisis level). Record masterid, alert your supervisor. Suspend and disposition as 169 “Respondent ended interview due to distress”</w:t>
            </w:r>
            <w:r>
              <w:t xml:space="preserve"> </w:t>
            </w:r>
          </w:p>
          <w:p w:rsidRPr="00220173" w:rsidR="00475B38" w:rsidP="000A7928" w:rsidRDefault="00475B38" w14:paraId="17C07C78" w14:textId="77777777">
            <w:pPr>
              <w:numPr>
                <w:ilvl w:val="0"/>
                <w:numId w:val="2"/>
              </w:numPr>
              <w:tabs>
                <w:tab w:val="clear" w:pos="720"/>
                <w:tab w:val="num" w:pos="252"/>
              </w:tabs>
              <w:spacing w:after="0" w:line="240" w:lineRule="auto"/>
              <w:ind w:left="522"/>
            </w:pPr>
            <w:r>
              <w:t xml:space="preserve">Sections Record masterid and </w:t>
            </w:r>
            <w:r w:rsidRPr="00220173">
              <w:t xml:space="preserve">Alert </w:t>
            </w:r>
            <w:r>
              <w:t xml:space="preserve">your </w:t>
            </w:r>
            <w:r w:rsidRPr="00220173">
              <w:t>supervisor.</w:t>
            </w:r>
            <w:r>
              <w:t xml:space="preserve"> </w:t>
            </w:r>
            <w:r>
              <w:br/>
            </w:r>
          </w:p>
          <w:p w:rsidRPr="00220173" w:rsidR="00475B38" w:rsidP="000A7928" w:rsidRDefault="00475B38" w14:paraId="4E73BD3E" w14:textId="77777777">
            <w:pPr>
              <w:numPr>
                <w:ilvl w:val="0"/>
                <w:numId w:val="2"/>
              </w:numPr>
              <w:tabs>
                <w:tab w:val="clear" w:pos="720"/>
                <w:tab w:val="num" w:pos="252"/>
              </w:tabs>
              <w:spacing w:after="0" w:line="240" w:lineRule="auto"/>
              <w:ind w:left="522"/>
            </w:pPr>
            <w:r>
              <w:t xml:space="preserve"> </w:t>
            </w:r>
            <w:r w:rsidRPr="00220173">
              <w:t>No, don’t want to continue ever – terminate and thank.  Write “DO NOT CALL BACK” in message field and alert supervisor.</w:t>
            </w:r>
            <w:r>
              <w:t xml:space="preserve"> Use disposition</w:t>
            </w:r>
            <w:r w:rsidRPr="00142DFA">
              <w:rPr>
                <w:b/>
              </w:rPr>
              <w:t xml:space="preserve"> as </w:t>
            </w:r>
            <w:r w:rsidRPr="00142DFA">
              <w:rPr>
                <w:b/>
              </w:rPr>
              <w:lastRenderedPageBreak/>
              <w:t>169 “Respondent</w:t>
            </w:r>
            <w:r>
              <w:t xml:space="preserve"> ended interview due to distress”</w:t>
            </w:r>
          </w:p>
          <w:p w:rsidR="00475B38" w:rsidP="000A7928" w:rsidRDefault="00475B38" w14:paraId="492FCF76" w14:textId="77777777">
            <w:pPr>
              <w:numPr>
                <w:ilvl w:val="0"/>
                <w:numId w:val="2"/>
              </w:numPr>
              <w:tabs>
                <w:tab w:val="clear" w:pos="720"/>
                <w:tab w:val="num" w:pos="252"/>
              </w:tabs>
              <w:spacing w:after="0" w:line="240" w:lineRule="auto"/>
              <w:ind w:left="522"/>
            </w:pPr>
            <w:r w:rsidRPr="00220173">
              <w:t>Hangs up – suspend with a note about the situation and alert supervisor.</w:t>
            </w:r>
          </w:p>
          <w:p w:rsidRPr="00220173" w:rsidR="00475B38" w:rsidP="000A7928" w:rsidRDefault="00475B38" w14:paraId="4A36B6D6" w14:textId="77777777">
            <w:pPr>
              <w:spacing w:after="0"/>
              <w:ind w:left="522" w:hanging="360"/>
            </w:pPr>
          </w:p>
        </w:tc>
        <w:tc>
          <w:tcPr>
            <w:tcW w:w="4050" w:type="dxa"/>
          </w:tcPr>
          <w:p w:rsidRPr="00E7660C" w:rsidR="00475B38" w:rsidP="000A7928" w:rsidRDefault="00475B38" w14:paraId="301108D5" w14:textId="77777777">
            <w:pPr>
              <w:tabs>
                <w:tab w:val="num" w:pos="600"/>
                <w:tab w:val="left" w:pos="1260"/>
                <w:tab w:val="num" w:pos="1440"/>
              </w:tabs>
              <w:spacing w:after="0"/>
              <w:ind w:left="522" w:hanging="360"/>
              <w:rPr>
                <w:i/>
              </w:rPr>
            </w:pPr>
            <w:r w:rsidRPr="00E7660C">
              <w:rPr>
                <w:i/>
              </w:rPr>
              <w:lastRenderedPageBreak/>
              <w:t>If needed: Come over to the interviewer and be prepared to help out by connecting or doing a hot transfer to the hotline.</w:t>
            </w:r>
          </w:p>
          <w:p w:rsidR="00475B38" w:rsidP="000A7928" w:rsidRDefault="00475B38" w14:paraId="188CAC19" w14:textId="77777777">
            <w:pPr>
              <w:tabs>
                <w:tab w:val="num" w:pos="600"/>
                <w:tab w:val="num" w:pos="1440"/>
              </w:tabs>
              <w:spacing w:after="0"/>
              <w:ind w:left="522" w:hanging="360"/>
            </w:pPr>
          </w:p>
          <w:p w:rsidR="00475B38" w:rsidP="000A7928" w:rsidRDefault="00475B38" w14:paraId="67B2F0F4" w14:textId="77777777">
            <w:pPr>
              <w:tabs>
                <w:tab w:val="num" w:pos="600"/>
                <w:tab w:val="num" w:pos="1440"/>
              </w:tabs>
              <w:spacing w:after="0"/>
              <w:ind w:left="522" w:hanging="360"/>
            </w:pPr>
          </w:p>
          <w:p w:rsidRPr="00220173" w:rsidR="00475B38" w:rsidP="000A7928" w:rsidRDefault="00475B38" w14:paraId="56D2B17B" w14:textId="77777777">
            <w:pPr>
              <w:tabs>
                <w:tab w:val="num" w:pos="600"/>
                <w:tab w:val="num" w:pos="1440"/>
              </w:tabs>
              <w:spacing w:after="0"/>
              <w:ind w:left="522" w:hanging="360"/>
            </w:pPr>
            <w:r w:rsidRPr="00220173">
              <w:t>Supervisor is alerted for all interviews that terminate or result in a hang-up after the offer of a break.</w:t>
            </w:r>
          </w:p>
          <w:p w:rsidR="00475B38" w:rsidP="000A7928" w:rsidRDefault="00475B38" w14:paraId="6BEFAAA6" w14:textId="77777777">
            <w:pPr>
              <w:tabs>
                <w:tab w:val="num" w:pos="600"/>
                <w:tab w:val="num" w:pos="1440"/>
              </w:tabs>
              <w:spacing w:after="0"/>
              <w:ind w:left="522" w:hanging="360"/>
            </w:pPr>
            <w:r w:rsidRPr="00220173">
              <w:t>Supervisor will get the masterid for the case and will inform the project managers about the situation – date, time, and a detailed description of the interaction between the interviewer and the respondent, including the survey question at which it occurred.</w:t>
            </w:r>
          </w:p>
          <w:p w:rsidR="00475B38" w:rsidP="000A7928" w:rsidRDefault="00475B38" w14:paraId="6472A2E1" w14:textId="77777777">
            <w:pPr>
              <w:tabs>
                <w:tab w:val="num" w:pos="600"/>
                <w:tab w:val="left" w:pos="1260"/>
                <w:tab w:val="num" w:pos="1440"/>
              </w:tabs>
              <w:spacing w:after="0"/>
              <w:ind w:left="522" w:hanging="360"/>
            </w:pPr>
          </w:p>
        </w:tc>
        <w:tc>
          <w:tcPr>
            <w:tcW w:w="3600" w:type="dxa"/>
          </w:tcPr>
          <w:p w:rsidRPr="00D90CBB" w:rsidR="00475B38" w:rsidP="000A7928" w:rsidRDefault="00475B38" w14:paraId="1CDF8641" w14:textId="77777777">
            <w:pPr>
              <w:tabs>
                <w:tab w:val="num" w:pos="1440"/>
              </w:tabs>
              <w:spacing w:after="0"/>
              <w:ind w:left="522" w:hanging="360"/>
            </w:pPr>
            <w:r w:rsidRPr="00D90CBB">
              <w:lastRenderedPageBreak/>
              <w:t>Project Managers review the case and possibly follow-up with the supervisor and interviewer for more information.</w:t>
            </w:r>
          </w:p>
          <w:p w:rsidRPr="00D46D70" w:rsidR="00475B38" w:rsidP="0045679C" w:rsidRDefault="00475B38" w14:paraId="462E3066" w14:textId="77777777">
            <w:pPr>
              <w:tabs>
                <w:tab w:val="num" w:pos="1440"/>
              </w:tabs>
              <w:spacing w:after="0"/>
              <w:ind w:left="522" w:hanging="360"/>
              <w:rPr>
                <w:b/>
              </w:rPr>
            </w:pPr>
            <w:r w:rsidRPr="00D90CBB">
              <w:lastRenderedPageBreak/>
              <w:t>Project Management decides if any follow-up calls are made to the hang-ups or terminated interviews</w:t>
            </w:r>
            <w:r w:rsidR="00E96321">
              <w:t xml:space="preserve"> </w:t>
            </w:r>
          </w:p>
        </w:tc>
      </w:tr>
      <w:tr w:rsidRPr="00220173" w:rsidR="00475B38" w:rsidTr="000A7928" w14:paraId="5CEDA832" w14:textId="77777777">
        <w:tc>
          <w:tcPr>
            <w:tcW w:w="2520" w:type="dxa"/>
          </w:tcPr>
          <w:p w:rsidRPr="00D46D70" w:rsidR="00475B38" w:rsidP="000A7928" w:rsidRDefault="00475B38" w14:paraId="23B17DAD" w14:textId="77777777">
            <w:pPr>
              <w:tabs>
                <w:tab w:val="num" w:pos="600"/>
                <w:tab w:val="left" w:pos="1260"/>
                <w:tab w:val="num" w:pos="1440"/>
              </w:tabs>
              <w:spacing w:after="120"/>
              <w:ind w:left="1260" w:hanging="360"/>
              <w:rPr>
                <w:b/>
              </w:rPr>
            </w:pPr>
            <w:r w:rsidRPr="00D46D70">
              <w:rPr>
                <w:b/>
              </w:rPr>
              <w:lastRenderedPageBreak/>
              <w:t>Level 2</w:t>
            </w:r>
          </w:p>
        </w:tc>
        <w:tc>
          <w:tcPr>
            <w:tcW w:w="3690" w:type="dxa"/>
          </w:tcPr>
          <w:p w:rsidRPr="00D46D70" w:rsidR="00475B38" w:rsidP="000A7928" w:rsidRDefault="00475B38" w14:paraId="6B2F2DE3" w14:textId="77777777">
            <w:pPr>
              <w:tabs>
                <w:tab w:val="num" w:pos="1440"/>
              </w:tabs>
              <w:spacing w:after="0"/>
              <w:ind w:left="522" w:hanging="360"/>
              <w:rPr>
                <w:b/>
              </w:rPr>
            </w:pPr>
            <w:r w:rsidRPr="00D46D70">
              <w:rPr>
                <w:b/>
              </w:rPr>
              <w:t>Raise your hand and get a supervisor’s attention while you affirm what you hear:</w:t>
            </w:r>
          </w:p>
          <w:p w:rsidRPr="00D90CBB" w:rsidR="00475B38" w:rsidP="000A7928" w:rsidRDefault="00475B38" w14:paraId="0C0047B7" w14:textId="77777777">
            <w:pPr>
              <w:tabs>
                <w:tab w:val="num" w:pos="1440"/>
              </w:tabs>
              <w:spacing w:after="0"/>
              <w:ind w:left="522" w:hanging="360"/>
              <w:rPr>
                <w:b/>
              </w:rPr>
            </w:pPr>
            <w:r>
              <w:rPr>
                <w:i/>
              </w:rPr>
              <w:t>“</w:t>
            </w:r>
            <w:r w:rsidRPr="00D46D70">
              <w:rPr>
                <w:i/>
              </w:rPr>
              <w:t xml:space="preserve">I can hear that this interview is upsetting you. Would you like some help? I </w:t>
            </w:r>
            <w:r>
              <w:rPr>
                <w:i/>
              </w:rPr>
              <w:t>can provide you a phone number or connect you to someone who can help you.</w:t>
            </w:r>
            <w:r w:rsidRPr="00D46D70">
              <w:rPr>
                <w:i/>
              </w:rPr>
              <w:t xml:space="preserve"> </w:t>
            </w:r>
            <w:r w:rsidRPr="00D90CBB">
              <w:rPr>
                <w:b/>
              </w:rPr>
              <w:t xml:space="preserve">If the respondent says YES – refer to the </w:t>
            </w:r>
            <w:r>
              <w:rPr>
                <w:b/>
              </w:rPr>
              <w:t>hotline number in your special screen</w:t>
            </w:r>
            <w:r w:rsidRPr="00D90CBB">
              <w:rPr>
                <w:b/>
              </w:rPr>
              <w:t xml:space="preserve"> the appropriate referral </w:t>
            </w:r>
            <w:r w:rsidRPr="00204F5E" w:rsidR="00E96321">
              <w:rPr>
                <w:b/>
              </w:rPr>
              <w:t>(</w:t>
            </w:r>
            <w:r w:rsidRPr="00204F5E" w:rsidR="00E96321">
              <w:rPr>
                <w:b/>
                <w:u w:val="single"/>
              </w:rPr>
              <w:t>hotline number</w:t>
            </w:r>
            <w:r w:rsidRPr="00204F5E" w:rsidR="00D556AA">
              <w:rPr>
                <w:b/>
                <w:u w:val="single"/>
              </w:rPr>
              <w:t xml:space="preserve"> listed below</w:t>
            </w:r>
            <w:r w:rsidRPr="00204F5E" w:rsidR="00E96321">
              <w:rPr>
                <w:b/>
              </w:rPr>
              <w:t>)</w:t>
            </w:r>
            <w:r w:rsidR="00E96321">
              <w:rPr>
                <w:b/>
              </w:rPr>
              <w:t xml:space="preserve"> </w:t>
            </w:r>
            <w:r w:rsidRPr="00D90CBB">
              <w:rPr>
                <w:b/>
              </w:rPr>
              <w:t>based on what the respondent seems to be upset about.</w:t>
            </w:r>
          </w:p>
          <w:p w:rsidRPr="00D90CBB" w:rsidR="00475B38" w:rsidP="000A7928" w:rsidRDefault="00475B38" w14:paraId="01CC00D7" w14:textId="77777777">
            <w:pPr>
              <w:tabs>
                <w:tab w:val="num" w:pos="1440"/>
              </w:tabs>
              <w:spacing w:after="0"/>
              <w:ind w:left="522" w:hanging="360"/>
              <w:rPr>
                <w:b/>
              </w:rPr>
            </w:pPr>
            <w:r w:rsidRPr="00D90CBB">
              <w:rPr>
                <w:b/>
              </w:rPr>
              <w:t>If the respondent says NO</w:t>
            </w:r>
            <w:r>
              <w:rPr>
                <w:b/>
              </w:rPr>
              <w:t xml:space="preserve">, or if they say “yes” to you providing the phone number, but they don’t want you to connect them to the hotline/phone number now </w:t>
            </w:r>
            <w:r w:rsidRPr="00D90CBB">
              <w:rPr>
                <w:b/>
              </w:rPr>
              <w:t xml:space="preserve">ask if </w:t>
            </w:r>
            <w:r>
              <w:rPr>
                <w:b/>
              </w:rPr>
              <w:t>s/he</w:t>
            </w:r>
            <w:r w:rsidRPr="00D90CBB">
              <w:rPr>
                <w:b/>
              </w:rPr>
              <w:t xml:space="preserve"> would like to continue the interview now or later</w:t>
            </w:r>
            <w:r>
              <w:rPr>
                <w:b/>
              </w:rPr>
              <w:t xml:space="preserve"> </w:t>
            </w:r>
            <w:r>
              <w:rPr>
                <w:b/>
              </w:rPr>
              <w:br/>
              <w:t xml:space="preserve">(PLEASE NOTE </w:t>
            </w:r>
            <w:r w:rsidR="0045679C">
              <w:rPr>
                <w:b/>
              </w:rPr>
              <w:t>IF</w:t>
            </w:r>
            <w:r>
              <w:rPr>
                <w:b/>
              </w:rPr>
              <w:t xml:space="preserve"> THE </w:t>
            </w:r>
            <w:r>
              <w:rPr>
                <w:b/>
              </w:rPr>
              <w:lastRenderedPageBreak/>
              <w:t xml:space="preserve">RESPONDENT DOES NOT WANT TO CONTINUE, DO NOT SCHEDULE A CALL BACK </w:t>
            </w:r>
            <w:r w:rsidRPr="00616A60">
              <w:rPr>
                <w:b/>
              </w:rPr>
              <w:t>Disposition as 169 “Respondent ended interview due to distress”</w:t>
            </w:r>
            <w:r>
              <w:rPr>
                <w:b/>
              </w:rPr>
              <w:t>)</w:t>
            </w:r>
            <w:r w:rsidRPr="00D90CBB">
              <w:rPr>
                <w:b/>
              </w:rPr>
              <w:t>:</w:t>
            </w:r>
            <w:r>
              <w:rPr>
                <w:b/>
              </w:rPr>
              <w:t xml:space="preserve"> </w:t>
            </w:r>
          </w:p>
          <w:p w:rsidRPr="00220173" w:rsidR="00475B38" w:rsidP="000A7928" w:rsidRDefault="00475B38" w14:paraId="0A48E4EB" w14:textId="77777777">
            <w:pPr>
              <w:numPr>
                <w:ilvl w:val="0"/>
                <w:numId w:val="2"/>
              </w:numPr>
              <w:tabs>
                <w:tab w:val="clear" w:pos="720"/>
                <w:tab w:val="num" w:pos="252"/>
              </w:tabs>
              <w:spacing w:after="0" w:line="240" w:lineRule="auto"/>
              <w:ind w:left="522"/>
            </w:pPr>
            <w:r w:rsidRPr="00220173">
              <w:t>Yes - Continue with sensitivity.</w:t>
            </w:r>
          </w:p>
          <w:p w:rsidRPr="00220173" w:rsidR="00475B38" w:rsidP="000A7928" w:rsidRDefault="00475B38" w14:paraId="2982B051" w14:textId="77777777">
            <w:pPr>
              <w:numPr>
                <w:ilvl w:val="0"/>
                <w:numId w:val="2"/>
              </w:numPr>
              <w:tabs>
                <w:tab w:val="clear" w:pos="720"/>
                <w:tab w:val="num" w:pos="252"/>
              </w:tabs>
              <w:spacing w:after="0" w:line="240" w:lineRule="auto"/>
              <w:ind w:left="522"/>
            </w:pPr>
            <w:r w:rsidRPr="00220173">
              <w:t xml:space="preserve">Yes, but not now - Suspend and schedule a callback </w:t>
            </w:r>
            <w:r>
              <w:t xml:space="preserve">and offer appropriate 1-800 numbers from your help screen. Record masterid and alert your supervisor </w:t>
            </w:r>
          </w:p>
          <w:p w:rsidRPr="00220173" w:rsidR="00475B38" w:rsidP="000A7928" w:rsidRDefault="00475B38" w14:paraId="15B2CC97" w14:textId="77777777">
            <w:pPr>
              <w:numPr>
                <w:ilvl w:val="0"/>
                <w:numId w:val="2"/>
              </w:numPr>
              <w:tabs>
                <w:tab w:val="clear" w:pos="720"/>
                <w:tab w:val="num" w:pos="252"/>
              </w:tabs>
              <w:spacing w:after="0" w:line="240" w:lineRule="auto"/>
              <w:ind w:left="522"/>
            </w:pPr>
            <w:r w:rsidRPr="00220173">
              <w:t>No, don’t want to continue ever – terminate and thank. Write “DO NOT CALL BACK” in message field and alert a supervisor.</w:t>
            </w:r>
            <w:r>
              <w:t xml:space="preserve"> </w:t>
            </w:r>
            <w:r w:rsidRPr="00616A60">
              <w:rPr>
                <w:b/>
              </w:rPr>
              <w:t>Disposition as 169 “Respondent ended interview due to distress”</w:t>
            </w:r>
          </w:p>
          <w:p w:rsidR="00475B38" w:rsidP="000A7928" w:rsidRDefault="00475B38" w14:paraId="075F77CA" w14:textId="77777777">
            <w:pPr>
              <w:numPr>
                <w:ilvl w:val="0"/>
                <w:numId w:val="2"/>
              </w:numPr>
              <w:spacing w:after="0" w:line="240" w:lineRule="auto"/>
            </w:pPr>
            <w:r w:rsidRPr="00220173">
              <w:t>Hangs up – suspend with a note about the situation, and alert a supervisor.</w:t>
            </w:r>
          </w:p>
        </w:tc>
        <w:tc>
          <w:tcPr>
            <w:tcW w:w="4050" w:type="dxa"/>
          </w:tcPr>
          <w:p w:rsidRPr="00220173" w:rsidR="00475B38" w:rsidP="000A7928" w:rsidRDefault="00475B38" w14:paraId="748341AE" w14:textId="77777777">
            <w:pPr>
              <w:tabs>
                <w:tab w:val="num" w:pos="600"/>
                <w:tab w:val="left" w:pos="1260"/>
                <w:tab w:val="num" w:pos="1440"/>
              </w:tabs>
              <w:spacing w:after="0"/>
              <w:ind w:left="522" w:hanging="360"/>
            </w:pPr>
            <w:r w:rsidRPr="00220173">
              <w:lastRenderedPageBreak/>
              <w:t xml:space="preserve">Come over to the interviewer and be prepared to help out by </w:t>
            </w:r>
            <w:r>
              <w:t>connecting or doing a hot transfer to the hotline.</w:t>
            </w:r>
          </w:p>
          <w:p w:rsidRPr="00220173" w:rsidR="00475B38" w:rsidP="000A7928" w:rsidRDefault="00475B38" w14:paraId="6A7BA8BB" w14:textId="77777777">
            <w:pPr>
              <w:tabs>
                <w:tab w:val="num" w:pos="600"/>
                <w:tab w:val="left" w:pos="1260"/>
                <w:tab w:val="num" w:pos="1440"/>
              </w:tabs>
              <w:spacing w:after="0"/>
              <w:ind w:left="522" w:hanging="360"/>
            </w:pPr>
            <w:r w:rsidRPr="00220173">
              <w:t>File an adverse event report with project management staff informing them that a referral was given, the masterid, the interviewer id, date, time, details of the interaction, if QA was listening, where it occurred in the interview, and if the appropriate protocols were followed.</w:t>
            </w:r>
          </w:p>
          <w:p w:rsidRPr="00220173" w:rsidR="00475B38" w:rsidP="000A7928" w:rsidRDefault="00475B38" w14:paraId="2505018D" w14:textId="77777777">
            <w:pPr>
              <w:tabs>
                <w:tab w:val="num" w:pos="600"/>
                <w:tab w:val="left" w:pos="1260"/>
                <w:tab w:val="num" w:pos="1440"/>
              </w:tabs>
              <w:spacing w:after="0"/>
              <w:ind w:left="522" w:hanging="360"/>
            </w:pPr>
          </w:p>
        </w:tc>
        <w:tc>
          <w:tcPr>
            <w:tcW w:w="3600" w:type="dxa"/>
          </w:tcPr>
          <w:p w:rsidRPr="00D90CBB" w:rsidR="00475B38" w:rsidP="000A7928" w:rsidRDefault="00475B38" w14:paraId="4C193C1D" w14:textId="77777777">
            <w:pPr>
              <w:tabs>
                <w:tab w:val="num" w:pos="1440"/>
              </w:tabs>
              <w:spacing w:after="0"/>
              <w:ind w:left="522" w:hanging="360"/>
            </w:pPr>
            <w:r w:rsidRPr="00D90CBB">
              <w:t>Project Management reviews and files the adverse event report.</w:t>
            </w:r>
          </w:p>
          <w:p w:rsidRPr="00D90CBB" w:rsidR="00475B38" w:rsidP="000A7928" w:rsidRDefault="00475B38" w14:paraId="7F23FFB8" w14:textId="77777777">
            <w:pPr>
              <w:tabs>
                <w:tab w:val="left" w:pos="1260"/>
                <w:tab w:val="num" w:pos="1440"/>
              </w:tabs>
              <w:spacing w:after="0"/>
              <w:ind w:left="522" w:hanging="360"/>
            </w:pPr>
            <w:r w:rsidRPr="00D90CBB">
              <w:t>This type of report is kept by project management but not forwarded to the IRB.</w:t>
            </w:r>
          </w:p>
          <w:p w:rsidRPr="00D90CBB" w:rsidR="00475B38" w:rsidP="000A7928" w:rsidRDefault="00475B38" w14:paraId="23163839" w14:textId="77777777">
            <w:pPr>
              <w:tabs>
                <w:tab w:val="left" w:pos="1260"/>
                <w:tab w:val="num" w:pos="1440"/>
              </w:tabs>
              <w:spacing w:after="0"/>
              <w:ind w:left="522" w:hanging="360"/>
            </w:pPr>
            <w:r w:rsidRPr="00D90CBB">
              <w:t>Project Management decides if any follow-up calls are made to the hang-ups or terminated interviews.</w:t>
            </w:r>
          </w:p>
          <w:p w:rsidRPr="00D46D70" w:rsidR="00475B38" w:rsidP="000A7928" w:rsidRDefault="00475B38" w14:paraId="26779848" w14:textId="77777777">
            <w:pPr>
              <w:tabs>
                <w:tab w:val="left" w:pos="1260"/>
                <w:tab w:val="num" w:pos="1440"/>
              </w:tabs>
              <w:spacing w:after="0"/>
              <w:ind w:left="522" w:hanging="360"/>
              <w:rPr>
                <w:b/>
              </w:rPr>
            </w:pPr>
          </w:p>
          <w:p w:rsidRPr="00D46D70" w:rsidR="00475B38" w:rsidP="000A7928" w:rsidRDefault="00475B38" w14:paraId="5519D720" w14:textId="77777777">
            <w:pPr>
              <w:tabs>
                <w:tab w:val="left" w:pos="1260"/>
                <w:tab w:val="num" w:pos="1440"/>
              </w:tabs>
              <w:spacing w:after="0"/>
              <w:ind w:left="522" w:hanging="360"/>
              <w:rPr>
                <w:b/>
              </w:rPr>
            </w:pPr>
          </w:p>
          <w:p w:rsidRPr="00D46D70" w:rsidR="00475B38" w:rsidP="000A7928" w:rsidRDefault="00475B38" w14:paraId="5B5EBFB7" w14:textId="77777777">
            <w:pPr>
              <w:tabs>
                <w:tab w:val="left" w:pos="1260"/>
                <w:tab w:val="num" w:pos="1440"/>
              </w:tabs>
              <w:spacing w:after="0"/>
              <w:ind w:left="522" w:hanging="360"/>
              <w:rPr>
                <w:b/>
              </w:rPr>
            </w:pPr>
          </w:p>
        </w:tc>
      </w:tr>
      <w:tr w:rsidRPr="00220173" w:rsidR="00475B38" w:rsidTr="000A7928" w14:paraId="1131C716" w14:textId="77777777">
        <w:trPr>
          <w:trHeight w:val="58"/>
        </w:trPr>
        <w:tc>
          <w:tcPr>
            <w:tcW w:w="2520" w:type="dxa"/>
          </w:tcPr>
          <w:p w:rsidRPr="00220173" w:rsidR="00475B38" w:rsidP="000A7928" w:rsidRDefault="00475B38" w14:paraId="245A6267" w14:textId="77777777">
            <w:pPr>
              <w:tabs>
                <w:tab w:val="num" w:pos="600"/>
                <w:tab w:val="left" w:pos="1260"/>
                <w:tab w:val="num" w:pos="1440"/>
              </w:tabs>
              <w:spacing w:after="120"/>
              <w:ind w:left="1260" w:hanging="360"/>
            </w:pPr>
            <w:r w:rsidRPr="00220173">
              <w:t>Level 3</w:t>
            </w:r>
          </w:p>
        </w:tc>
        <w:tc>
          <w:tcPr>
            <w:tcW w:w="3690" w:type="dxa"/>
          </w:tcPr>
          <w:p w:rsidRPr="0045679C" w:rsidR="00714E1D" w:rsidP="000A7928" w:rsidRDefault="00475B38" w14:paraId="3A7DD3E6" w14:textId="77777777">
            <w:pPr>
              <w:tabs>
                <w:tab w:val="num" w:pos="1440"/>
              </w:tabs>
              <w:spacing w:after="120"/>
              <w:ind w:left="522" w:hanging="360"/>
              <w:rPr>
                <w:b/>
              </w:rPr>
            </w:pPr>
            <w:r w:rsidRPr="0045679C">
              <w:rPr>
                <w:b/>
              </w:rPr>
              <w:t>Raise your hand a</w:t>
            </w:r>
            <w:r w:rsidRPr="0045679C" w:rsidR="00714E1D">
              <w:rPr>
                <w:b/>
              </w:rPr>
              <w:t xml:space="preserve">nd get a supervisor’s attention. </w:t>
            </w:r>
          </w:p>
          <w:p w:rsidRPr="0045679C" w:rsidR="00714E1D" w:rsidP="000A7928" w:rsidRDefault="00714E1D" w14:paraId="0836E72A" w14:textId="77777777">
            <w:pPr>
              <w:tabs>
                <w:tab w:val="num" w:pos="1440"/>
              </w:tabs>
              <w:spacing w:after="120"/>
              <w:ind w:left="522" w:hanging="360"/>
              <w:rPr>
                <w:b/>
              </w:rPr>
            </w:pPr>
          </w:p>
          <w:p w:rsidRPr="0045679C" w:rsidR="00475B38" w:rsidP="000A7928" w:rsidRDefault="00714E1D" w14:paraId="3D4EEA1C" w14:textId="77777777">
            <w:pPr>
              <w:tabs>
                <w:tab w:val="num" w:pos="1440"/>
              </w:tabs>
              <w:spacing w:after="120"/>
              <w:ind w:left="522" w:hanging="360"/>
              <w:rPr>
                <w:b/>
              </w:rPr>
            </w:pPr>
            <w:r w:rsidRPr="0045679C">
              <w:rPr>
                <w:b/>
              </w:rPr>
              <w:t xml:space="preserve">If a respondent is exhibiting level 3 crisis signs, or reporting that they want to hurt themselves: </w:t>
            </w:r>
            <w:r w:rsidRPr="0045679C" w:rsidR="00475B38">
              <w:rPr>
                <w:b/>
              </w:rPr>
              <w:t>Affirm what you hear:</w:t>
            </w:r>
          </w:p>
          <w:p w:rsidRPr="0045679C" w:rsidR="00475B38" w:rsidP="000A7928" w:rsidRDefault="00475B38" w14:paraId="17780253" w14:textId="77777777">
            <w:pPr>
              <w:tabs>
                <w:tab w:val="num" w:pos="1440"/>
              </w:tabs>
              <w:spacing w:after="120"/>
              <w:ind w:left="522" w:hanging="360"/>
              <w:rPr>
                <w:i/>
              </w:rPr>
            </w:pPr>
            <w:r w:rsidRPr="0045679C">
              <w:rPr>
                <w:i/>
              </w:rPr>
              <w:lastRenderedPageBreak/>
              <w:t>“I can tell that this interview is upsetting you.”</w:t>
            </w:r>
          </w:p>
          <w:p w:rsidRPr="0045679C" w:rsidR="00475B38" w:rsidP="000A7928" w:rsidRDefault="0045679C" w14:paraId="71FDEEEF" w14:textId="77777777">
            <w:pPr>
              <w:tabs>
                <w:tab w:val="num" w:pos="1440"/>
              </w:tabs>
              <w:spacing w:after="120"/>
              <w:ind w:left="522" w:hanging="360"/>
              <w:rPr>
                <w:i/>
              </w:rPr>
            </w:pPr>
            <w:r w:rsidRPr="0045679C">
              <w:rPr>
                <w:i/>
              </w:rPr>
              <w:t xml:space="preserve"> </w:t>
            </w:r>
            <w:r w:rsidRPr="0045679C" w:rsidR="00475B38">
              <w:rPr>
                <w:i/>
              </w:rPr>
              <w:t>“I can provide you a phone number of or connect you to someone who can help you now”</w:t>
            </w:r>
          </w:p>
          <w:p w:rsidRPr="0045679C" w:rsidR="00475B38" w:rsidP="000A7928" w:rsidRDefault="00475B38" w14:paraId="35C43D49" w14:textId="77777777">
            <w:pPr>
              <w:tabs>
                <w:tab w:val="num" w:pos="1440"/>
              </w:tabs>
              <w:spacing w:after="120"/>
              <w:ind w:left="522" w:hanging="360"/>
              <w:rPr>
                <w:i/>
              </w:rPr>
            </w:pPr>
            <w:r w:rsidRPr="0045679C">
              <w:rPr>
                <w:i/>
              </w:rPr>
              <w:t>“I would like to stay on the line with you while my colleague calls X? OK?”</w:t>
            </w:r>
          </w:p>
          <w:p w:rsidRPr="0045679C" w:rsidR="00475B38" w:rsidP="000A7928" w:rsidRDefault="00475B38" w14:paraId="446FFA1A" w14:textId="77777777">
            <w:pPr>
              <w:tabs>
                <w:tab w:val="num" w:pos="1440"/>
              </w:tabs>
              <w:spacing w:after="120"/>
              <w:ind w:left="522" w:hanging="360"/>
              <w:rPr>
                <w:b/>
              </w:rPr>
            </w:pPr>
            <w:r w:rsidRPr="0045679C">
              <w:rPr>
                <w:b/>
              </w:rPr>
              <w:t>Keep the person informed about what is happening, do what the respondent says.</w:t>
            </w:r>
          </w:p>
          <w:p w:rsidRPr="0045679C" w:rsidR="00475B38" w:rsidP="000A7928" w:rsidRDefault="00475B38" w14:paraId="16DA9675" w14:textId="77777777">
            <w:pPr>
              <w:tabs>
                <w:tab w:val="num" w:pos="1440"/>
              </w:tabs>
              <w:spacing w:after="120"/>
              <w:ind w:left="522" w:hanging="360"/>
              <w:rPr>
                <w:b/>
              </w:rPr>
            </w:pPr>
          </w:p>
          <w:p w:rsidRPr="0045679C" w:rsidR="00475B38" w:rsidP="000A7928" w:rsidRDefault="00475B38" w14:paraId="5ACAC644" w14:textId="77777777">
            <w:pPr>
              <w:tabs>
                <w:tab w:val="num" w:pos="1440"/>
              </w:tabs>
              <w:spacing w:after="120"/>
              <w:ind w:left="522" w:hanging="360"/>
              <w:rPr>
                <w:i/>
              </w:rPr>
            </w:pPr>
            <w:r w:rsidRPr="0045679C">
              <w:rPr>
                <w:i/>
              </w:rPr>
              <w:t xml:space="preserve">“This interview can be very stressful, and I think we should stop for now, but sometimes talking to someone can be helpful. I Can provide you a number or connect you to someone who may be able to help you now. Would you like me </w:t>
            </w:r>
            <w:r w:rsidRPr="0045679C" w:rsidR="00E96321">
              <w:rPr>
                <w:i/>
              </w:rPr>
              <w:t>to give you the number</w:t>
            </w:r>
            <w:r w:rsidRPr="0045679C">
              <w:rPr>
                <w:i/>
              </w:rPr>
              <w:t>, or connect you?”</w:t>
            </w:r>
          </w:p>
          <w:p w:rsidRPr="0045679C" w:rsidR="00475B38" w:rsidP="000A7928" w:rsidRDefault="00475B38" w14:paraId="30250EA6" w14:textId="77777777">
            <w:pPr>
              <w:tabs>
                <w:tab w:val="num" w:pos="1440"/>
              </w:tabs>
              <w:spacing w:after="120"/>
              <w:ind w:left="522" w:hanging="360"/>
              <w:rPr>
                <w:b/>
              </w:rPr>
            </w:pPr>
            <w:r w:rsidRPr="0045679C">
              <w:rPr>
                <w:b/>
              </w:rPr>
              <w:t>If the respondent says YES, provide referral telephone numbers or connect (with supervisor help) before getting off the call.</w:t>
            </w:r>
          </w:p>
          <w:p w:rsidRPr="0045679C" w:rsidR="00475B38" w:rsidP="000A7928" w:rsidRDefault="00475B38" w14:paraId="18AFB805" w14:textId="77777777">
            <w:pPr>
              <w:tabs>
                <w:tab w:val="num" w:pos="1440"/>
              </w:tabs>
              <w:spacing w:after="120"/>
              <w:ind w:left="522" w:hanging="360"/>
              <w:rPr>
                <w:b/>
              </w:rPr>
            </w:pPr>
            <w:r w:rsidRPr="0045679C">
              <w:rPr>
                <w:b/>
              </w:rPr>
              <w:t xml:space="preserve">If the person just asks to stop at any point, suspend with a terminal </w:t>
            </w:r>
            <w:r w:rsidRPr="0045679C">
              <w:rPr>
                <w:b/>
              </w:rPr>
              <w:lastRenderedPageBreak/>
              <w:t xml:space="preserve">disposition </w:t>
            </w:r>
            <w:r w:rsidRPr="00D06B3B">
              <w:rPr>
                <w:b/>
              </w:rPr>
              <w:t>169</w:t>
            </w:r>
            <w:r w:rsidRPr="0045679C">
              <w:rPr>
                <w:b/>
              </w:rPr>
              <w:t xml:space="preserve"> “respondent ends interview due to distress”, or if s/he hangs up, disposition 169 “respondent ends interview due to distress, with a note.  Always record masterid and get supervisor help.</w:t>
            </w:r>
          </w:p>
          <w:p w:rsidRPr="0045679C" w:rsidR="00E96321" w:rsidP="000A7928" w:rsidRDefault="00E96321" w14:paraId="283356C2" w14:textId="77777777">
            <w:pPr>
              <w:tabs>
                <w:tab w:val="num" w:pos="1440"/>
              </w:tabs>
              <w:spacing w:after="120"/>
              <w:ind w:left="522" w:hanging="360"/>
              <w:rPr>
                <w:b/>
              </w:rPr>
            </w:pPr>
            <w:r w:rsidRPr="0045679C">
              <w:rPr>
                <w:b/>
              </w:rPr>
              <w:t>If a respondent reports that they want to hurt someone else:</w:t>
            </w:r>
          </w:p>
          <w:p w:rsidRPr="0045679C" w:rsidR="002F4785" w:rsidP="002F4785" w:rsidRDefault="002F4785" w14:paraId="54941A21" w14:textId="77777777">
            <w:pPr>
              <w:tabs>
                <w:tab w:val="num" w:pos="1440"/>
              </w:tabs>
              <w:spacing w:after="120"/>
              <w:ind w:left="522" w:hanging="360"/>
              <w:rPr>
                <w:b/>
              </w:rPr>
            </w:pPr>
            <w:r w:rsidRPr="0045679C">
              <w:rPr>
                <w:b/>
              </w:rPr>
              <w:t>Raise your hand and get a supervisors attention.</w:t>
            </w:r>
            <w:r w:rsidRPr="0045679C">
              <w:rPr>
                <w:b/>
              </w:rPr>
              <w:br/>
              <w:t>Assess the level of risk homicide by asking the following questions with a supervisor/QA present:</w:t>
            </w:r>
          </w:p>
          <w:p w:rsidRPr="0045679C" w:rsidR="002F4785" w:rsidP="002F4785" w:rsidRDefault="002F4785" w14:paraId="50BB5308" w14:textId="77777777">
            <w:pPr>
              <w:tabs>
                <w:tab w:val="num" w:pos="1440"/>
              </w:tabs>
              <w:spacing w:after="120"/>
              <w:ind w:left="522" w:hanging="360"/>
              <w:rPr>
                <w:i/>
              </w:rPr>
            </w:pPr>
            <w:r w:rsidRPr="0045679C">
              <w:rPr>
                <w:i/>
              </w:rPr>
              <w:t>“Do you have a plan on how to do this?”</w:t>
            </w:r>
          </w:p>
          <w:p w:rsidRPr="0045679C" w:rsidR="002F4785" w:rsidP="002F4785" w:rsidRDefault="002F4785" w14:paraId="3D6D3B17" w14:textId="77777777">
            <w:pPr>
              <w:tabs>
                <w:tab w:val="num" w:pos="1440"/>
              </w:tabs>
              <w:spacing w:after="120"/>
              <w:ind w:left="522" w:hanging="360"/>
              <w:rPr>
                <w:i/>
              </w:rPr>
            </w:pPr>
            <w:r w:rsidRPr="0045679C">
              <w:rPr>
                <w:i/>
              </w:rPr>
              <w:t>“Do you have the means or ability to carry out your plan?”</w:t>
            </w:r>
          </w:p>
          <w:p w:rsidRPr="0045679C" w:rsidR="002F4785" w:rsidP="002F4785" w:rsidRDefault="002F4785" w14:paraId="2280AB63" w14:textId="77777777">
            <w:pPr>
              <w:tabs>
                <w:tab w:val="num" w:pos="1440"/>
              </w:tabs>
              <w:spacing w:after="120"/>
              <w:ind w:left="522" w:hanging="360"/>
              <w:rPr>
                <w:i/>
              </w:rPr>
            </w:pPr>
            <w:r w:rsidRPr="0045679C">
              <w:rPr>
                <w:i/>
              </w:rPr>
              <w:t>“Are you thinking of doing this now?”</w:t>
            </w:r>
          </w:p>
          <w:p w:rsidRPr="0045679C" w:rsidR="00714E1D" w:rsidP="002F4785" w:rsidRDefault="002F4785" w14:paraId="3D3BBA20" w14:textId="77777777">
            <w:pPr>
              <w:tabs>
                <w:tab w:val="num" w:pos="1440"/>
              </w:tabs>
              <w:spacing w:after="120"/>
              <w:ind w:left="522" w:hanging="360"/>
              <w:rPr>
                <w:b/>
              </w:rPr>
            </w:pPr>
            <w:r w:rsidRPr="0045679C">
              <w:rPr>
                <w:b/>
              </w:rPr>
              <w:t xml:space="preserve">If respondent says yes to 3 of the above, risk of harm is HIGH. </w:t>
            </w:r>
          </w:p>
          <w:p w:rsidRPr="0045679C" w:rsidR="002F4785" w:rsidP="002F4785" w:rsidRDefault="002F4785" w14:paraId="37602A34" w14:textId="77777777">
            <w:pPr>
              <w:tabs>
                <w:tab w:val="num" w:pos="1440"/>
              </w:tabs>
              <w:spacing w:after="120"/>
              <w:ind w:left="522" w:hanging="360"/>
              <w:rPr>
                <w:b/>
              </w:rPr>
            </w:pPr>
            <w:r w:rsidRPr="0045679C">
              <w:rPr>
                <w:b/>
              </w:rPr>
              <w:t>Attempt to keep respondent on phone if possible.</w:t>
            </w:r>
            <w:r w:rsidRPr="0045679C" w:rsidR="00BE3FE1">
              <w:rPr>
                <w:b/>
              </w:rPr>
              <w:br/>
              <w:t xml:space="preserve">If respondent says yes to 1-2 of </w:t>
            </w:r>
            <w:r w:rsidRPr="0045679C" w:rsidR="00BE3FE1">
              <w:rPr>
                <w:b/>
              </w:rPr>
              <w:lastRenderedPageBreak/>
              <w:t xml:space="preserve">the above, supervisor will help asses risk. </w:t>
            </w:r>
          </w:p>
          <w:p w:rsidRPr="0045679C" w:rsidR="002F4785" w:rsidP="002F4785" w:rsidRDefault="002F4785" w14:paraId="7F3FD8CA" w14:textId="77777777">
            <w:pPr>
              <w:tabs>
                <w:tab w:val="num" w:pos="1440"/>
              </w:tabs>
              <w:spacing w:after="120"/>
              <w:ind w:left="522" w:hanging="360"/>
              <w:rPr>
                <w:b/>
              </w:rPr>
            </w:pPr>
          </w:p>
        </w:tc>
        <w:tc>
          <w:tcPr>
            <w:tcW w:w="4050" w:type="dxa"/>
          </w:tcPr>
          <w:p w:rsidRPr="0045679C" w:rsidR="00475B38" w:rsidP="000A7928" w:rsidRDefault="00475B38" w14:paraId="4F6CBDA9" w14:textId="77777777">
            <w:pPr>
              <w:tabs>
                <w:tab w:val="num" w:pos="600"/>
                <w:tab w:val="left" w:pos="1260"/>
                <w:tab w:val="num" w:pos="1440"/>
              </w:tabs>
              <w:spacing w:after="120"/>
              <w:ind w:left="522" w:hanging="360"/>
            </w:pPr>
            <w:r w:rsidRPr="0045679C">
              <w:lastRenderedPageBreak/>
              <w:t>Come over to the interviewer and be prepared to help out by connecting/doing a hot transfer to the hotline.</w:t>
            </w:r>
          </w:p>
          <w:p w:rsidRPr="0045679C" w:rsidR="00475B38" w:rsidP="000A7928" w:rsidRDefault="00475B38" w14:paraId="19B4D50A" w14:textId="77777777">
            <w:pPr>
              <w:tabs>
                <w:tab w:val="num" w:pos="600"/>
                <w:tab w:val="left" w:pos="1260"/>
                <w:tab w:val="num" w:pos="1440"/>
              </w:tabs>
              <w:spacing w:after="120"/>
              <w:ind w:left="522" w:hanging="360"/>
            </w:pPr>
            <w:r w:rsidRPr="0045679C">
              <w:t>Signal for QA to get on the line too and take notes.</w:t>
            </w:r>
          </w:p>
          <w:p w:rsidRPr="0045679C" w:rsidR="00475B38" w:rsidP="000A7928" w:rsidRDefault="00475B38" w14:paraId="495D8F8A" w14:textId="77777777">
            <w:pPr>
              <w:tabs>
                <w:tab w:val="num" w:pos="600"/>
                <w:tab w:val="left" w:pos="1260"/>
                <w:tab w:val="num" w:pos="1440"/>
              </w:tabs>
              <w:spacing w:after="120"/>
              <w:ind w:left="522" w:hanging="360"/>
            </w:pPr>
            <w:r w:rsidRPr="0045679C">
              <w:t>Make the necessary calls</w:t>
            </w:r>
            <w:r w:rsidRPr="0045679C" w:rsidR="00E96321">
              <w:t>/hot transfers</w:t>
            </w:r>
            <w:r w:rsidRPr="0045679C" w:rsidR="002F4785">
              <w:t xml:space="preserve"> (SEE DETAIL BELOW FOR CALLS </w:t>
            </w:r>
            <w:r w:rsidRPr="0045679C" w:rsidR="002F4785">
              <w:lastRenderedPageBreak/>
              <w:t>WHEN A RESPONDENTS REPORTS WANTING TO HURT SOMEONE ELSE)</w:t>
            </w:r>
          </w:p>
          <w:p w:rsidRPr="0045679C" w:rsidR="00E96321" w:rsidP="0045679C" w:rsidRDefault="00475B38" w14:paraId="25586FBC" w14:textId="77777777">
            <w:pPr>
              <w:rPr>
                <w:color w:val="1F497D"/>
              </w:rPr>
            </w:pPr>
            <w:r w:rsidRPr="0045679C">
              <w:t xml:space="preserve">If the respondent terminates the call before someone can be contacted for her, or before we can obtain her locations– call </w:t>
            </w:r>
            <w:r w:rsidRPr="0045679C" w:rsidR="0045679C">
              <w:t>supervisor</w:t>
            </w:r>
            <w:r w:rsidRPr="0045679C">
              <w:t xml:space="preserve"> to find out whether additional calls can or should be made immediately.</w:t>
            </w:r>
            <w:r w:rsidRPr="0045679C" w:rsidR="00E96321">
              <w:rPr>
                <w:color w:val="1F497D"/>
              </w:rPr>
              <w:t xml:space="preserve"> </w:t>
            </w:r>
          </w:p>
          <w:p w:rsidRPr="0045679C" w:rsidR="00475B38" w:rsidP="000A7928" w:rsidRDefault="00475B38" w14:paraId="4CC34787" w14:textId="77777777">
            <w:pPr>
              <w:tabs>
                <w:tab w:val="num" w:pos="600"/>
                <w:tab w:val="left" w:pos="1260"/>
                <w:tab w:val="num" w:pos="1440"/>
              </w:tabs>
              <w:spacing w:after="120"/>
              <w:ind w:left="522" w:hanging="360"/>
            </w:pPr>
            <w:r w:rsidRPr="0045679C">
              <w:t>File an adverse event report with project management staff informing them that a referral was given, the masterid, the interviewer id, date, time, details of the interaction, if QA was listening, where it occurred in the interview, and if the appropriate protocols were followed.</w:t>
            </w:r>
          </w:p>
          <w:p w:rsidRPr="0045679C" w:rsidR="002F4785" w:rsidP="002F4785" w:rsidRDefault="00475B38" w14:paraId="7A9BE3C6" w14:textId="77777777">
            <w:pPr>
              <w:tabs>
                <w:tab w:val="num" w:pos="600"/>
                <w:tab w:val="left" w:pos="1260"/>
                <w:tab w:val="num" w:pos="1440"/>
              </w:tabs>
              <w:spacing w:after="120"/>
              <w:ind w:left="522" w:hanging="360"/>
            </w:pPr>
            <w:r w:rsidRPr="0045679C">
              <w:t xml:space="preserve">The form needs to be filed on that shift. If a level 3 situation is encountered call center and project management need to be called. </w:t>
            </w:r>
          </w:p>
          <w:p w:rsidRPr="0045679C" w:rsidR="002F4785" w:rsidP="002F4785" w:rsidRDefault="002F4785" w14:paraId="497E2C0C" w14:textId="77777777">
            <w:pPr>
              <w:tabs>
                <w:tab w:val="num" w:pos="600"/>
                <w:tab w:val="left" w:pos="1260"/>
                <w:tab w:val="num" w:pos="1440"/>
              </w:tabs>
              <w:spacing w:after="120"/>
              <w:ind w:left="522" w:hanging="360"/>
            </w:pPr>
            <w:r w:rsidRPr="0045679C">
              <w:t xml:space="preserve">Additional NOTE: IF A RESPONDENT REPORTS THEY WANT TO HURT SOMEONE ELSE. DO ALL OF THE ABOVE AS WELL AS THE FOLLOWING: </w:t>
            </w:r>
          </w:p>
          <w:p w:rsidRPr="0045679C" w:rsidR="002F4785" w:rsidP="002F4785" w:rsidRDefault="002F4785" w14:paraId="086CB1CA" w14:textId="77777777">
            <w:pPr>
              <w:tabs>
                <w:tab w:val="num" w:pos="600"/>
                <w:tab w:val="left" w:pos="1260"/>
                <w:tab w:val="num" w:pos="1440"/>
              </w:tabs>
              <w:spacing w:after="120"/>
              <w:ind w:left="522" w:hanging="360"/>
            </w:pPr>
            <w:r w:rsidRPr="0045679C">
              <w:t>Help in the evaluation of risk, confirm if the respondent provides 1-3 YES’s and instruct the interviewer as to what to do –</w:t>
            </w:r>
            <w:r w:rsidRPr="0045679C" w:rsidR="00D94DC1">
              <w:t xml:space="preserve"> </w:t>
            </w:r>
            <w:r w:rsidRPr="0045679C">
              <w:t xml:space="preserve">Make the necessary </w:t>
            </w:r>
            <w:r w:rsidRPr="0045679C">
              <w:lastRenderedPageBreak/>
              <w:t xml:space="preserve">calls to local emergency services/local 911 services, </w:t>
            </w:r>
            <w:r w:rsidRPr="0045679C">
              <w:rPr>
                <w:i/>
              </w:rPr>
              <w:t xml:space="preserve">based on respondent phone number. Explain to emergency services who you are, why you are calling and that you would like a house call to ensure that the household is safe. </w:t>
            </w:r>
          </w:p>
          <w:p w:rsidRPr="0045679C" w:rsidR="002F4785" w:rsidP="002F4785" w:rsidRDefault="002F4785" w14:paraId="4CED354D" w14:textId="77777777">
            <w:pPr>
              <w:tabs>
                <w:tab w:val="num" w:pos="600"/>
                <w:tab w:val="left" w:pos="1260"/>
                <w:tab w:val="num" w:pos="1440"/>
              </w:tabs>
              <w:spacing w:after="120"/>
              <w:ind w:left="522" w:hanging="360"/>
            </w:pPr>
          </w:p>
          <w:p w:rsidRPr="0045679C" w:rsidR="002F4785" w:rsidP="002F4785" w:rsidRDefault="002F4785" w14:paraId="4322972D" w14:textId="77777777">
            <w:pPr>
              <w:tabs>
                <w:tab w:val="num" w:pos="600"/>
                <w:tab w:val="left" w:pos="1260"/>
                <w:tab w:val="num" w:pos="1440"/>
              </w:tabs>
              <w:spacing w:after="120"/>
              <w:ind w:left="522" w:hanging="360"/>
            </w:pPr>
            <w:r w:rsidRPr="0045679C">
              <w:t xml:space="preserve">Follow Level 3 protocol for call center management notification immediately; file and adverse event report form that shift. </w:t>
            </w:r>
          </w:p>
        </w:tc>
        <w:tc>
          <w:tcPr>
            <w:tcW w:w="3600" w:type="dxa"/>
          </w:tcPr>
          <w:p w:rsidRPr="00D90CBB" w:rsidR="00475B38" w:rsidP="000A7928" w:rsidRDefault="00475B38" w14:paraId="210E68C6" w14:textId="77777777">
            <w:pPr>
              <w:tabs>
                <w:tab w:val="left" w:pos="1260"/>
                <w:tab w:val="num" w:pos="1440"/>
              </w:tabs>
              <w:spacing w:after="120"/>
              <w:ind w:left="522" w:hanging="360"/>
            </w:pPr>
            <w:r w:rsidRPr="00D90CBB">
              <w:lastRenderedPageBreak/>
              <w:t>Project Management reviews and files the adverse event report.</w:t>
            </w:r>
          </w:p>
          <w:p w:rsidRPr="00D90CBB" w:rsidR="00475B38" w:rsidP="000A7928" w:rsidRDefault="00475B38" w14:paraId="40D63C16" w14:textId="77777777">
            <w:pPr>
              <w:tabs>
                <w:tab w:val="left" w:pos="1260"/>
                <w:tab w:val="num" w:pos="1440"/>
              </w:tabs>
              <w:spacing w:after="120"/>
              <w:ind w:left="522" w:hanging="360"/>
            </w:pPr>
            <w:r w:rsidRPr="00D90CBB">
              <w:t>Project Management debriefs with the interviewer, supervisor and QA who filed the report as soon as possible.</w:t>
            </w:r>
          </w:p>
          <w:p w:rsidRPr="00D90CBB" w:rsidR="00475B38" w:rsidP="000A7928" w:rsidRDefault="00475B38" w14:paraId="75CBEEC2" w14:textId="77777777">
            <w:pPr>
              <w:tabs>
                <w:tab w:val="left" w:pos="1260"/>
                <w:tab w:val="num" w:pos="1440"/>
              </w:tabs>
              <w:spacing w:after="120"/>
              <w:ind w:left="522" w:hanging="360"/>
            </w:pPr>
            <w:r w:rsidRPr="00D90CBB">
              <w:t xml:space="preserve">IRB may advise about the need to change or revise protocols as a </w:t>
            </w:r>
            <w:r w:rsidRPr="00D90CBB">
              <w:lastRenderedPageBreak/>
              <w:t>result of the event, or the appropriate follow-up to the event.</w:t>
            </w:r>
          </w:p>
          <w:p w:rsidRPr="00D90CBB" w:rsidR="00475B38" w:rsidP="000A7928" w:rsidRDefault="00475B38" w14:paraId="2B936F5B" w14:textId="77777777">
            <w:pPr>
              <w:tabs>
                <w:tab w:val="left" w:pos="1260"/>
                <w:tab w:val="num" w:pos="1440"/>
              </w:tabs>
              <w:spacing w:after="120"/>
              <w:ind w:left="522" w:hanging="360"/>
            </w:pPr>
            <w:r w:rsidRPr="00D90CBB">
              <w:t>Project Management implements and follows-up as directed.</w:t>
            </w:r>
          </w:p>
          <w:p w:rsidRPr="00D90CBB" w:rsidR="00475B38" w:rsidP="000A7928" w:rsidRDefault="00475B38" w14:paraId="5223B8AB" w14:textId="77777777">
            <w:pPr>
              <w:tabs>
                <w:tab w:val="left" w:pos="1260"/>
                <w:tab w:val="num" w:pos="1440"/>
              </w:tabs>
              <w:spacing w:after="120"/>
              <w:ind w:left="522" w:hanging="360"/>
            </w:pPr>
            <w:r w:rsidRPr="00D90CBB">
              <w:t>Project Management informs the call center staff about the outcomes of the event to the extent that they are able to and it is legally possible.</w:t>
            </w:r>
          </w:p>
          <w:p w:rsidRPr="00D90CBB" w:rsidR="00475B38" w:rsidP="000A7928" w:rsidRDefault="00475B38" w14:paraId="3F706451" w14:textId="77777777">
            <w:pPr>
              <w:tabs>
                <w:tab w:val="left" w:pos="1260"/>
                <w:tab w:val="num" w:pos="1440"/>
              </w:tabs>
              <w:spacing w:after="120"/>
              <w:ind w:left="522" w:hanging="360"/>
            </w:pPr>
            <w:r w:rsidRPr="00D90CBB">
              <w:t>If there is to be a follow-up call to the respondent, Project Management will direct the call center as to how the callback is to be made (e.g., using an interviewer with special training.)</w:t>
            </w:r>
          </w:p>
          <w:p w:rsidRPr="00D90CBB" w:rsidR="00475B38" w:rsidP="000A7928" w:rsidRDefault="00475B38" w14:paraId="55C55C5A" w14:textId="77777777">
            <w:pPr>
              <w:tabs>
                <w:tab w:val="left" w:pos="1260"/>
                <w:tab w:val="num" w:pos="1440"/>
              </w:tabs>
              <w:spacing w:after="120"/>
              <w:ind w:left="522" w:hanging="360"/>
            </w:pPr>
          </w:p>
          <w:p w:rsidRPr="00D90CBB" w:rsidR="00475B38" w:rsidP="000A7928" w:rsidRDefault="00475B38" w14:paraId="0F74DC3D" w14:textId="77777777">
            <w:pPr>
              <w:tabs>
                <w:tab w:val="left" w:pos="1260"/>
                <w:tab w:val="num" w:pos="1440"/>
              </w:tabs>
              <w:spacing w:after="120"/>
              <w:ind w:left="522" w:hanging="360"/>
            </w:pPr>
          </w:p>
        </w:tc>
      </w:tr>
    </w:tbl>
    <w:p w:rsidR="00475B38" w:rsidP="00475B38" w:rsidRDefault="00475B38" w14:paraId="3DAF4FF0" w14:textId="77777777">
      <w:pPr>
        <w:sectPr w:rsidR="00475B38" w:rsidSect="000A7928">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noEndnote/>
        </w:sectPr>
      </w:pPr>
    </w:p>
    <w:p w:rsidRPr="004B2014" w:rsidR="00475B38" w:rsidP="00475B38" w:rsidRDefault="00475B38" w14:paraId="099A85D4" w14:textId="77777777">
      <w:pPr>
        <w:pStyle w:val="Subheader"/>
      </w:pPr>
      <w:bookmarkStart w:name="_Toc202705884" w:id="7"/>
      <w:bookmarkStart w:name="_Toc279762964" w:id="8"/>
      <w:r w:rsidRPr="004B2014">
        <w:lastRenderedPageBreak/>
        <w:t>Step 4: Document the case</w:t>
      </w:r>
      <w:r>
        <w:t>—Adverse Event Report Form</w:t>
      </w:r>
      <w:bookmarkEnd w:id="7"/>
      <w:bookmarkEnd w:id="8"/>
    </w:p>
    <w:p w:rsidRPr="00B01EF1" w:rsidR="00475B38" w:rsidP="00475B38" w:rsidRDefault="00475B38" w14:paraId="080CCF1D" w14:textId="77777777">
      <w:pPr>
        <w:jc w:val="both"/>
      </w:pPr>
      <w:r>
        <w:t>When</w:t>
      </w:r>
      <w:r w:rsidRPr="00B01EF1">
        <w:t xml:space="preserve"> a Level 2 or Level 3 situation is encountered it is necessary to document the case immediately while the event is fresh in your mind. There is an Adverse Event Form included in the training materials </w:t>
      </w:r>
      <w:r>
        <w:t xml:space="preserve">in Appendix 2 </w:t>
      </w:r>
      <w:r w:rsidRPr="00B01EF1">
        <w:t>and available on the network and ISite for you to use for this purpose. More detail and information is better than less.  This needs to be filled out on the shift in which it occurs and immediately sent electronically to project management and the hard copy sent to the Project Director,</w:t>
      </w:r>
      <w:r w:rsidR="002B12A1">
        <w:t>Carol Pierannuzi</w:t>
      </w:r>
      <w:r w:rsidRPr="00B01EF1">
        <w:t>.</w:t>
      </w:r>
    </w:p>
    <w:p w:rsidRPr="00B01EF1" w:rsidR="00475B38" w:rsidP="00475B38" w:rsidRDefault="00475B38" w14:paraId="6E724EBE" w14:textId="77777777">
      <w:pPr>
        <w:jc w:val="both"/>
      </w:pPr>
      <w:r>
        <w:t>The Adverse Event Report Form</w:t>
      </w:r>
      <w:r w:rsidRPr="00B01EF1">
        <w:t xml:space="preserve"> needs to include at a minimum the masterid, time, date, details of the event – which should include the survey question at which the event occurred – so someone else can understand why it was assessed as a level 2 or 3, and the names and signatures of the call center staff who observed the event.</w:t>
      </w:r>
    </w:p>
    <w:p w:rsidRPr="00B01EF1" w:rsidR="00475B38" w:rsidP="00475B38" w:rsidRDefault="00475B38" w14:paraId="3243CC9B" w14:textId="77777777">
      <w:pPr>
        <w:jc w:val="both"/>
      </w:pPr>
      <w:r w:rsidRPr="00B01EF1">
        <w:t>It is paramount that once you think  you are in a level 2 or level 3 situation that you get someone else to be listening to the call – get the floor supervisor over, get QA on the line, get the interviewer next to you too until a supervisor comes over. Everyone and anyone who listens to all of part of the interaction needs to fill out the Adverse Event Form.</w:t>
      </w:r>
      <w:bookmarkStart w:name="_Toc202705885" w:id="9"/>
    </w:p>
    <w:p w:rsidR="00475B38" w:rsidP="00475B38" w:rsidRDefault="00475B38" w14:paraId="6E0D1A44" w14:textId="77777777">
      <w:pPr>
        <w:pStyle w:val="Subheader"/>
      </w:pPr>
      <w:bookmarkStart w:name="_Toc279762965" w:id="10"/>
      <w:r w:rsidRPr="004B2014">
        <w:t>Step 5: Self- Care for You</w:t>
      </w:r>
      <w:bookmarkEnd w:id="9"/>
      <w:bookmarkEnd w:id="10"/>
    </w:p>
    <w:p w:rsidRPr="001755BD" w:rsidR="00475B38" w:rsidP="00475B38" w:rsidRDefault="00475B38" w14:paraId="07B5993E" w14:textId="77777777">
      <w:pPr>
        <w:jc w:val="both"/>
      </w:pPr>
      <w:r w:rsidRPr="001755BD">
        <w:t>Dealing with a difficult or crisis situation on the telephone can be emotionally draining and take a toll on you. After the call is over and you have documented, take a break. And when you go home at the end of your shift – take care of yourself even more.  Refer to the training manual section on self-care for more information.</w:t>
      </w:r>
    </w:p>
    <w:p w:rsidR="00475B38" w:rsidP="00475B38" w:rsidRDefault="00475B38" w14:paraId="5CC4A0C9" w14:textId="77777777">
      <w:pPr>
        <w:pStyle w:val="Subheader"/>
      </w:pPr>
      <w:bookmarkStart w:name="_Toc202705886" w:id="11"/>
      <w:bookmarkStart w:name="_Toc279762966" w:id="12"/>
      <w:r>
        <w:t>Situations Involving Other Individuals</w:t>
      </w:r>
      <w:bookmarkEnd w:id="11"/>
      <w:bookmarkEnd w:id="12"/>
    </w:p>
    <w:p w:rsidRPr="00B01EF1" w:rsidR="00475B38" w:rsidP="00475B38" w:rsidRDefault="00475B38" w14:paraId="7E5920DF" w14:textId="77777777">
      <w:r w:rsidRPr="00B01EF1">
        <w:t>If at any time during the telephone interview you believe that someone is listening in – perhaps you hear a telephone picked-up or you hear someone breathing other than the respondent, you should stop asking questions and ask if s</w:t>
      </w:r>
      <w:r>
        <w:t>/</w:t>
      </w:r>
      <w:r w:rsidRPr="00B01EF1">
        <w:t>he would still like to continue the interview and do what s</w:t>
      </w:r>
      <w:r>
        <w:t>/</w:t>
      </w:r>
      <w:r w:rsidRPr="00B01EF1">
        <w:t xml:space="preserve">he says – continue, suspend and schedule a callback, suspend with providing </w:t>
      </w:r>
      <w:r>
        <w:t>his/her</w:t>
      </w:r>
      <w:r w:rsidRPr="00B01EF1">
        <w:t xml:space="preserve"> information to call in, or terminate. Leave a message as to what occurred</w:t>
      </w:r>
      <w:r>
        <w:t xml:space="preserve"> in the interviewer notes field of the CATI program</w:t>
      </w:r>
      <w:r w:rsidR="00D94DC1">
        <w:t xml:space="preserve">. </w:t>
      </w:r>
    </w:p>
    <w:p w:rsidRPr="00B01EF1" w:rsidR="00475B38" w:rsidP="00475B38" w:rsidRDefault="00475B38" w14:paraId="3C4F13C2" w14:textId="77777777">
      <w:r w:rsidRPr="00B01EF1">
        <w:t>If you hear someone, anyone, enter the location where the respondent is participating in the interview – you should ask her</w:t>
      </w:r>
      <w:r>
        <w:t>/him</w:t>
      </w:r>
      <w:r w:rsidRPr="00B01EF1">
        <w:t xml:space="preserve"> if </w:t>
      </w:r>
      <w:r>
        <w:t>s/he</w:t>
      </w:r>
      <w:r w:rsidRPr="00B01EF1">
        <w:t xml:space="preserve"> wants to continue at another time– continue, suspend and schedule a callback, suspend with providing her information to call in, or terminate. Leave a message as to what occurred</w:t>
      </w:r>
      <w:r w:rsidRPr="00E7012C">
        <w:t xml:space="preserve"> </w:t>
      </w:r>
      <w:r>
        <w:t>in the interviewer notes field of the CATI program</w:t>
      </w:r>
      <w:r w:rsidRPr="00B01EF1">
        <w:t>.</w:t>
      </w:r>
    </w:p>
    <w:p w:rsidRPr="00B01EF1" w:rsidR="00475B38" w:rsidP="00475B38" w:rsidRDefault="00475B38" w14:paraId="40B5BFFC" w14:textId="77777777">
      <w:r w:rsidRPr="00B01EF1">
        <w:t>In either of the above cases, if the situation is too complex to be adequately described in the message field, alert a supervisor</w:t>
      </w:r>
      <w:r>
        <w:t xml:space="preserve"> (make sure you give your supervisor the masterid)</w:t>
      </w:r>
      <w:r w:rsidRPr="00B01EF1">
        <w:t>, who will document the situation in an email that will be sent to Project Management.</w:t>
      </w:r>
    </w:p>
    <w:p w:rsidRPr="004A5E6D" w:rsidR="00475B38" w:rsidP="00475B38" w:rsidRDefault="00475B38" w14:paraId="1792FD77" w14:textId="77777777">
      <w:pPr>
        <w:rPr>
          <w:b/>
          <w:sz w:val="24"/>
          <w:szCs w:val="24"/>
        </w:rPr>
      </w:pPr>
      <w:r w:rsidRPr="004A5E6D">
        <w:rPr>
          <w:b/>
          <w:sz w:val="24"/>
          <w:szCs w:val="24"/>
        </w:rPr>
        <w:t xml:space="preserve">Suicide Prevention Network </w:t>
      </w:r>
      <w:r w:rsidRPr="004A5E6D" w:rsidR="00DC7A7E">
        <w:rPr>
          <w:b/>
          <w:sz w:val="24"/>
          <w:szCs w:val="24"/>
        </w:rPr>
        <w:t>Helpline:</w:t>
      </w:r>
    </w:p>
    <w:p w:rsidR="00204F5E" w:rsidP="00475B38" w:rsidRDefault="00204F5E" w14:paraId="7D128CAD" w14:textId="77777777">
      <w:pPr>
        <w:pStyle w:val="NoSpacing"/>
      </w:pPr>
    </w:p>
    <w:p w:rsidR="00475B38" w:rsidP="00475B38" w:rsidRDefault="004634B9" w14:paraId="4BABCFDE" w14:textId="77777777">
      <w:pPr>
        <w:pStyle w:val="NoSpacing"/>
      </w:pPr>
      <w:r>
        <w:t xml:space="preserve">1) </w:t>
      </w:r>
      <w:r w:rsidR="00EA0DCC">
        <w:t xml:space="preserve">National </w:t>
      </w:r>
      <w:r w:rsidRPr="00944053" w:rsidR="00475B38">
        <w:t xml:space="preserve">Suicide </w:t>
      </w:r>
      <w:r w:rsidR="00EA0DCC">
        <w:t>Prevention Helpline</w:t>
      </w:r>
      <w:r w:rsidRPr="00944053" w:rsidR="00475B38">
        <w:t>: 1-800-273-TALK</w:t>
      </w:r>
      <w:r w:rsidR="00204F5E">
        <w:t xml:space="preserve"> (8255)</w:t>
      </w:r>
    </w:p>
    <w:p w:rsidR="00DC7A7E" w:rsidP="00475B38" w:rsidRDefault="00DC7A7E" w14:paraId="19525DC7" w14:textId="77777777">
      <w:pPr>
        <w:pStyle w:val="NoSpacing"/>
      </w:pPr>
      <w:r w:rsidRPr="00DC7A7E">
        <w:t xml:space="preserve">Trained crisis workers are available to talk 24 hours a day, 7 days a week. Your confidential and toll-free call goes to the nearest crisis center in the Lifeline national network. These centers provide crisis counseling </w:t>
      </w:r>
      <w:r>
        <w:t>to individuals who are suicidal or experiencing emotional distress.  M</w:t>
      </w:r>
      <w:r w:rsidRPr="00DC7A7E">
        <w:t>ental health referrals</w:t>
      </w:r>
      <w:r>
        <w:t xml:space="preserve"> are also provided.</w:t>
      </w:r>
    </w:p>
    <w:p w:rsidR="00DC7A7E" w:rsidP="00475B38" w:rsidRDefault="00DC7A7E" w14:paraId="07E464E0" w14:textId="77777777">
      <w:pPr>
        <w:pStyle w:val="NoSpacing"/>
      </w:pPr>
    </w:p>
    <w:p w:rsidRPr="00944053" w:rsidR="00475B38" w:rsidP="00475B38" w:rsidRDefault="00475B38" w14:paraId="5FFEA716" w14:textId="77777777">
      <w:pPr>
        <w:pStyle w:val="NoSpacing"/>
      </w:pPr>
    </w:p>
    <w:p w:rsidR="00475B38" w:rsidP="00475B38" w:rsidRDefault="00475B38" w14:paraId="475CDC4C" w14:textId="77777777"/>
    <w:p w:rsidR="00475B38" w:rsidP="00475B38" w:rsidRDefault="00475B38" w14:paraId="507C1943" w14:textId="77777777"/>
    <w:p w:rsidR="00444A3D" w:rsidP="00475B38" w:rsidRDefault="00444A3D" w14:paraId="43E20E62" w14:textId="77777777">
      <w:pPr>
        <w:spacing w:after="0" w:line="240" w:lineRule="auto"/>
      </w:pPr>
    </w:p>
    <w:sectPr w:rsidR="00444A3D" w:rsidSect="00444A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D631D" w14:textId="77777777" w:rsidR="009E117D" w:rsidRDefault="009E117D">
      <w:pPr>
        <w:spacing w:after="0" w:line="240" w:lineRule="auto"/>
      </w:pPr>
      <w:r>
        <w:separator/>
      </w:r>
    </w:p>
  </w:endnote>
  <w:endnote w:type="continuationSeparator" w:id="0">
    <w:p w14:paraId="16B2F96C" w14:textId="77777777" w:rsidR="009E117D" w:rsidRDefault="009E11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Bold">
    <w:altName w:val="Arial"/>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A994D" w14:textId="77777777" w:rsidR="00C90949" w:rsidRDefault="00C90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66F4D" w14:textId="77777777" w:rsidR="0045679C" w:rsidRDefault="0045679C" w:rsidP="000A7928">
    <w:pPr>
      <w:pStyle w:val="Footer"/>
      <w:pBdr>
        <w:top w:val="thinThickSmallGap" w:sz="24" w:space="1" w:color="622423"/>
      </w:pBdr>
      <w:tabs>
        <w:tab w:val="clear" w:pos="4320"/>
        <w:tab w:val="clear" w:pos="8640"/>
        <w:tab w:val="right" w:pos="9360"/>
      </w:tabs>
      <w:rPr>
        <w:rFonts w:ascii="Cambria" w:hAnsi="Cambria"/>
      </w:rPr>
    </w:pPr>
    <w:r>
      <w:rPr>
        <w:rFonts w:ascii="Cambria" w:hAnsi="Cambria"/>
      </w:rPr>
      <w:tab/>
      <w:t xml:space="preserve">Page </w:t>
    </w:r>
    <w:r>
      <w:fldChar w:fldCharType="begin"/>
    </w:r>
    <w:r>
      <w:instrText xml:space="preserve"> PAGE   \* MERGEFORMAT </w:instrText>
    </w:r>
    <w:r>
      <w:fldChar w:fldCharType="separate"/>
    </w:r>
    <w:r w:rsidR="002B12A1" w:rsidRPr="002B12A1">
      <w:rPr>
        <w:rFonts w:ascii="Cambria" w:hAnsi="Cambria"/>
        <w:noProof/>
      </w:rPr>
      <w:t>8</w:t>
    </w:r>
    <w:r>
      <w:fldChar w:fldCharType="end"/>
    </w:r>
  </w:p>
  <w:p w14:paraId="7758BF47" w14:textId="77777777" w:rsidR="0045679C" w:rsidRDefault="00456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4B919" w14:textId="77777777" w:rsidR="00C90949" w:rsidRDefault="00C90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EA6C8" w14:textId="77777777" w:rsidR="009E117D" w:rsidRDefault="009E117D">
      <w:pPr>
        <w:spacing w:after="0" w:line="240" w:lineRule="auto"/>
      </w:pPr>
      <w:r>
        <w:separator/>
      </w:r>
    </w:p>
  </w:footnote>
  <w:footnote w:type="continuationSeparator" w:id="0">
    <w:p w14:paraId="6289B2E1" w14:textId="77777777" w:rsidR="009E117D" w:rsidRDefault="009E11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D5AAD" w14:textId="77777777" w:rsidR="00C90949" w:rsidRDefault="00C90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FDE5BC" w14:textId="77777777" w:rsidR="00C90949" w:rsidRDefault="00C90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863E8" w14:textId="77777777" w:rsidR="00C90949" w:rsidRDefault="00C90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F516E"/>
    <w:multiLevelType w:val="hybridMultilevel"/>
    <w:tmpl w:val="4B627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C2FAA"/>
    <w:multiLevelType w:val="hybridMultilevel"/>
    <w:tmpl w:val="7626F494"/>
    <w:lvl w:ilvl="0" w:tplc="04EAF36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699658D"/>
    <w:multiLevelType w:val="hybridMultilevel"/>
    <w:tmpl w:val="627EF8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B805881"/>
    <w:multiLevelType w:val="hybridMultilevel"/>
    <w:tmpl w:val="8C7CFBCA"/>
    <w:lvl w:ilvl="0" w:tplc="15187A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6A97794"/>
    <w:multiLevelType w:val="hybridMultilevel"/>
    <w:tmpl w:val="867A7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DA2NTc2sjQ0MDRX0lEKTi0uzszPAykwrAUAS17WgCwAAAA="/>
  </w:docVars>
  <w:rsids>
    <w:rsidRoot w:val="00475B38"/>
    <w:rsid w:val="00045823"/>
    <w:rsid w:val="000A7928"/>
    <w:rsid w:val="001635E6"/>
    <w:rsid w:val="001735AE"/>
    <w:rsid w:val="001A796D"/>
    <w:rsid w:val="002033D8"/>
    <w:rsid w:val="00204F5E"/>
    <w:rsid w:val="002B12A1"/>
    <w:rsid w:val="002F4785"/>
    <w:rsid w:val="003120F8"/>
    <w:rsid w:val="003E5EB2"/>
    <w:rsid w:val="00444A3D"/>
    <w:rsid w:val="0045679C"/>
    <w:rsid w:val="004634B9"/>
    <w:rsid w:val="00475B38"/>
    <w:rsid w:val="00496EDE"/>
    <w:rsid w:val="004A5E6D"/>
    <w:rsid w:val="004C5050"/>
    <w:rsid w:val="005A6025"/>
    <w:rsid w:val="005E4964"/>
    <w:rsid w:val="00646F0C"/>
    <w:rsid w:val="00714E1D"/>
    <w:rsid w:val="008101A6"/>
    <w:rsid w:val="008448FE"/>
    <w:rsid w:val="009E117D"/>
    <w:rsid w:val="00B57FFA"/>
    <w:rsid w:val="00BE3FE1"/>
    <w:rsid w:val="00C0011C"/>
    <w:rsid w:val="00C65A94"/>
    <w:rsid w:val="00C90949"/>
    <w:rsid w:val="00CC4003"/>
    <w:rsid w:val="00D06B3B"/>
    <w:rsid w:val="00D556AA"/>
    <w:rsid w:val="00D94DC1"/>
    <w:rsid w:val="00DC7A7E"/>
    <w:rsid w:val="00E96321"/>
    <w:rsid w:val="00EA0DCC"/>
    <w:rsid w:val="00F71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17B6CB2"/>
  <w15:chartTrackingRefBased/>
  <w15:docId w15:val="{E7CB7A45-96D3-44CB-AE31-669AD2F73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B38"/>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EA0DCC"/>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semiHidden/>
    <w:unhideWhenUsed/>
    <w:qFormat/>
    <w:rsid w:val="00475B38"/>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odule">
    <w:name w:val="Module"/>
    <w:basedOn w:val="Normal"/>
    <w:uiPriority w:val="99"/>
    <w:rsid w:val="00B57FFA"/>
    <w:pPr>
      <w:pBdr>
        <w:top w:val="single" w:sz="4" w:space="1" w:color="auto"/>
        <w:bottom w:val="single" w:sz="4" w:space="1" w:color="auto"/>
      </w:pBdr>
      <w:spacing w:after="0" w:line="240" w:lineRule="auto"/>
    </w:pPr>
  </w:style>
  <w:style w:type="paragraph" w:customStyle="1" w:styleId="Question1">
    <w:name w:val="Question1"/>
    <w:basedOn w:val="Normal"/>
    <w:rsid w:val="00B57FFA"/>
    <w:pPr>
      <w:spacing w:after="0" w:line="240" w:lineRule="auto"/>
      <w:contextualSpacing/>
    </w:pPr>
    <w:rPr>
      <w:rFonts w:ascii="Cambria" w:hAnsi="Cambria"/>
      <w:b/>
      <w:sz w:val="24"/>
      <w:szCs w:val="24"/>
    </w:rPr>
  </w:style>
  <w:style w:type="paragraph" w:customStyle="1" w:styleId="Question2">
    <w:name w:val="Question2"/>
    <w:basedOn w:val="Question1"/>
    <w:uiPriority w:val="99"/>
    <w:rsid w:val="00B57FFA"/>
    <w:pPr>
      <w:ind w:left="720"/>
    </w:pPr>
    <w:rPr>
      <w:b w:val="0"/>
    </w:rPr>
  </w:style>
  <w:style w:type="paragraph" w:customStyle="1" w:styleId="Responses">
    <w:name w:val="Responses"/>
    <w:basedOn w:val="Normal"/>
    <w:rsid w:val="00B57FFA"/>
    <w:pPr>
      <w:spacing w:after="0" w:line="240" w:lineRule="auto"/>
      <w:ind w:left="1440" w:hanging="720"/>
    </w:pPr>
    <w:rPr>
      <w:rFonts w:ascii="Century Schoolbook" w:eastAsia="Times New Roman" w:hAnsi="Century Schoolbook"/>
      <w:sz w:val="24"/>
      <w:szCs w:val="20"/>
    </w:rPr>
  </w:style>
  <w:style w:type="paragraph" w:customStyle="1" w:styleId="Scriptinstruction-programmer">
    <w:name w:val="Script instruction-programmer"/>
    <w:basedOn w:val="Normal"/>
    <w:qFormat/>
    <w:rsid w:val="00B57FFA"/>
    <w:pPr>
      <w:keepNext/>
      <w:spacing w:before="360" w:after="0" w:line="240" w:lineRule="auto"/>
      <w:ind w:left="1152" w:hanging="360"/>
      <w:contextualSpacing/>
    </w:pPr>
    <w:rPr>
      <w:rFonts w:ascii="Arial Bold" w:hAnsi="Arial Bold"/>
      <w:b/>
      <w:i/>
      <w:caps/>
      <w:color w:val="365F91"/>
      <w:sz w:val="20"/>
    </w:rPr>
  </w:style>
  <w:style w:type="paragraph" w:customStyle="1" w:styleId="Scriptquestion">
    <w:name w:val="Script question"/>
    <w:basedOn w:val="Normal"/>
    <w:uiPriority w:val="99"/>
    <w:qFormat/>
    <w:rsid w:val="00B57FFA"/>
    <w:pPr>
      <w:spacing w:before="120" w:after="120" w:line="240" w:lineRule="auto"/>
    </w:pPr>
    <w:rPr>
      <w:rFonts w:ascii="Times New Roman" w:hAnsi="Times New Roman"/>
      <w:sz w:val="24"/>
    </w:rPr>
  </w:style>
  <w:style w:type="paragraph" w:customStyle="1" w:styleId="Script-answerchoice">
    <w:name w:val="Script-answer choice"/>
    <w:basedOn w:val="Normal"/>
    <w:uiPriority w:val="99"/>
    <w:qFormat/>
    <w:rsid w:val="00B57FFA"/>
    <w:pPr>
      <w:spacing w:before="120" w:after="120" w:line="240" w:lineRule="auto"/>
      <w:ind w:left="720"/>
    </w:pPr>
    <w:rPr>
      <w:rFonts w:ascii="Times New Roman" w:hAnsi="Times New Roman"/>
      <w:sz w:val="24"/>
    </w:rPr>
  </w:style>
  <w:style w:type="paragraph" w:customStyle="1" w:styleId="Script-answerchoiceunread">
    <w:name w:val="Script-answer choice (unread)"/>
    <w:basedOn w:val="Normal"/>
    <w:qFormat/>
    <w:rsid w:val="00B57FFA"/>
    <w:pPr>
      <w:spacing w:before="120" w:after="120" w:line="240" w:lineRule="auto"/>
      <w:ind w:left="1440" w:hanging="720"/>
    </w:pPr>
    <w:rPr>
      <w:rFonts w:ascii="Arial" w:hAnsi="Arial"/>
      <w:caps/>
      <w:color w:val="595959"/>
      <w:sz w:val="20"/>
    </w:rPr>
  </w:style>
  <w:style w:type="paragraph" w:customStyle="1" w:styleId="ModuleHeader">
    <w:name w:val="Module Header"/>
    <w:basedOn w:val="Module"/>
    <w:qFormat/>
    <w:rsid w:val="00B57FFA"/>
    <w:pPr>
      <w:outlineLvl w:val="0"/>
    </w:pPr>
    <w:rPr>
      <w:b/>
      <w:sz w:val="28"/>
    </w:rPr>
  </w:style>
  <w:style w:type="paragraph" w:customStyle="1" w:styleId="Subheader">
    <w:name w:val="Subheader"/>
    <w:basedOn w:val="Normal"/>
    <w:qFormat/>
    <w:rsid w:val="001635E6"/>
    <w:pPr>
      <w:spacing w:before="360"/>
      <w:outlineLvl w:val="1"/>
    </w:pPr>
    <w:rPr>
      <w:b/>
      <w:sz w:val="24"/>
    </w:rPr>
  </w:style>
  <w:style w:type="character" w:customStyle="1" w:styleId="Heading3Char">
    <w:name w:val="Heading 3 Char"/>
    <w:link w:val="Heading3"/>
    <w:uiPriority w:val="9"/>
    <w:semiHidden/>
    <w:rsid w:val="00475B38"/>
    <w:rPr>
      <w:rFonts w:ascii="Cambria" w:eastAsia="Times New Roman" w:hAnsi="Cambria" w:cs="Times New Roman"/>
      <w:b/>
      <w:bCs/>
      <w:sz w:val="26"/>
      <w:szCs w:val="26"/>
    </w:rPr>
  </w:style>
  <w:style w:type="paragraph" w:styleId="BalloonText">
    <w:name w:val="Balloon Text"/>
    <w:basedOn w:val="Normal"/>
    <w:link w:val="BalloonTextChar"/>
    <w:semiHidden/>
    <w:unhideWhenUsed/>
    <w:rsid w:val="00475B38"/>
    <w:pPr>
      <w:spacing w:after="0" w:line="240" w:lineRule="auto"/>
    </w:pPr>
    <w:rPr>
      <w:rFonts w:ascii="Tahoma" w:hAnsi="Tahoma" w:cs="Tahoma"/>
      <w:sz w:val="16"/>
      <w:szCs w:val="16"/>
    </w:rPr>
  </w:style>
  <w:style w:type="character" w:customStyle="1" w:styleId="BalloonTextChar">
    <w:name w:val="Balloon Text Char"/>
    <w:link w:val="BalloonText"/>
    <w:semiHidden/>
    <w:rsid w:val="00475B38"/>
    <w:rPr>
      <w:rFonts w:ascii="Tahoma" w:eastAsia="Calibri" w:hAnsi="Tahoma" w:cs="Tahoma"/>
      <w:sz w:val="16"/>
      <w:szCs w:val="16"/>
    </w:rPr>
  </w:style>
  <w:style w:type="paragraph" w:styleId="Footer">
    <w:name w:val="footer"/>
    <w:basedOn w:val="Normal"/>
    <w:link w:val="FooterChar"/>
    <w:uiPriority w:val="99"/>
    <w:rsid w:val="00475B38"/>
    <w:pPr>
      <w:tabs>
        <w:tab w:val="center" w:pos="4320"/>
        <w:tab w:val="right" w:pos="8640"/>
      </w:tabs>
      <w:spacing w:after="0" w:line="240" w:lineRule="auto"/>
    </w:pPr>
    <w:rPr>
      <w:rFonts w:ascii="Times New Roman" w:eastAsia="Times New Roman" w:hAnsi="Times New Roman"/>
      <w:sz w:val="24"/>
      <w:szCs w:val="24"/>
    </w:rPr>
  </w:style>
  <w:style w:type="character" w:customStyle="1" w:styleId="FooterChar">
    <w:name w:val="Footer Char"/>
    <w:link w:val="Footer"/>
    <w:uiPriority w:val="99"/>
    <w:rsid w:val="00475B38"/>
    <w:rPr>
      <w:rFonts w:ascii="Times New Roman" w:eastAsia="Times New Roman" w:hAnsi="Times New Roman" w:cs="Times New Roman"/>
      <w:sz w:val="24"/>
      <w:szCs w:val="24"/>
    </w:rPr>
  </w:style>
  <w:style w:type="character" w:styleId="PageNumber">
    <w:name w:val="page number"/>
    <w:basedOn w:val="DefaultParagraphFont"/>
    <w:rsid w:val="00475B38"/>
  </w:style>
  <w:style w:type="paragraph" w:styleId="NoSpacing">
    <w:name w:val="No Spacing"/>
    <w:uiPriority w:val="1"/>
    <w:qFormat/>
    <w:rsid w:val="00475B38"/>
    <w:rPr>
      <w:sz w:val="22"/>
      <w:szCs w:val="22"/>
    </w:rPr>
  </w:style>
  <w:style w:type="paragraph" w:styleId="Header">
    <w:name w:val="header"/>
    <w:basedOn w:val="Normal"/>
    <w:link w:val="HeaderChar"/>
    <w:uiPriority w:val="99"/>
    <w:unhideWhenUsed/>
    <w:rsid w:val="0045679C"/>
    <w:pPr>
      <w:tabs>
        <w:tab w:val="center" w:pos="4680"/>
        <w:tab w:val="right" w:pos="9360"/>
      </w:tabs>
    </w:pPr>
  </w:style>
  <w:style w:type="character" w:customStyle="1" w:styleId="HeaderChar">
    <w:name w:val="Header Char"/>
    <w:link w:val="Header"/>
    <w:uiPriority w:val="99"/>
    <w:rsid w:val="0045679C"/>
    <w:rPr>
      <w:sz w:val="22"/>
      <w:szCs w:val="22"/>
    </w:rPr>
  </w:style>
  <w:style w:type="character" w:styleId="CommentReference">
    <w:name w:val="annotation reference"/>
    <w:uiPriority w:val="99"/>
    <w:semiHidden/>
    <w:unhideWhenUsed/>
    <w:rsid w:val="001A796D"/>
    <w:rPr>
      <w:sz w:val="16"/>
      <w:szCs w:val="16"/>
    </w:rPr>
  </w:style>
  <w:style w:type="paragraph" w:styleId="CommentText">
    <w:name w:val="annotation text"/>
    <w:basedOn w:val="Normal"/>
    <w:link w:val="CommentTextChar"/>
    <w:uiPriority w:val="99"/>
    <w:semiHidden/>
    <w:unhideWhenUsed/>
    <w:rsid w:val="001A796D"/>
    <w:rPr>
      <w:sz w:val="20"/>
      <w:szCs w:val="20"/>
    </w:rPr>
  </w:style>
  <w:style w:type="character" w:customStyle="1" w:styleId="CommentTextChar">
    <w:name w:val="Comment Text Char"/>
    <w:basedOn w:val="DefaultParagraphFont"/>
    <w:link w:val="CommentText"/>
    <w:uiPriority w:val="99"/>
    <w:semiHidden/>
    <w:rsid w:val="001A796D"/>
  </w:style>
  <w:style w:type="paragraph" w:styleId="CommentSubject">
    <w:name w:val="annotation subject"/>
    <w:basedOn w:val="CommentText"/>
    <w:next w:val="CommentText"/>
    <w:link w:val="CommentSubjectChar"/>
    <w:uiPriority w:val="99"/>
    <w:semiHidden/>
    <w:unhideWhenUsed/>
    <w:rsid w:val="001A796D"/>
    <w:rPr>
      <w:b/>
      <w:bCs/>
    </w:rPr>
  </w:style>
  <w:style w:type="character" w:customStyle="1" w:styleId="CommentSubjectChar">
    <w:name w:val="Comment Subject Char"/>
    <w:link w:val="CommentSubject"/>
    <w:uiPriority w:val="99"/>
    <w:semiHidden/>
    <w:rsid w:val="001A796D"/>
    <w:rPr>
      <w:b/>
      <w:bCs/>
    </w:rPr>
  </w:style>
  <w:style w:type="character" w:customStyle="1" w:styleId="Heading2Char">
    <w:name w:val="Heading 2 Char"/>
    <w:link w:val="Heading2"/>
    <w:uiPriority w:val="9"/>
    <w:semiHidden/>
    <w:rsid w:val="00EA0DCC"/>
    <w:rPr>
      <w:rFonts w:ascii="Calibri Light" w:eastAsia="Times New Roman" w:hAnsi="Calibri Light"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273852">
      <w:bodyDiv w:val="1"/>
      <w:marLeft w:val="0"/>
      <w:marRight w:val="0"/>
      <w:marTop w:val="0"/>
      <w:marBottom w:val="0"/>
      <w:divBdr>
        <w:top w:val="none" w:sz="0" w:space="0" w:color="auto"/>
        <w:left w:val="none" w:sz="0" w:space="0" w:color="auto"/>
        <w:bottom w:val="none" w:sz="0" w:space="0" w:color="auto"/>
        <w:right w:val="none" w:sz="0" w:space="0" w:color="auto"/>
      </w:divBdr>
    </w:div>
    <w:div w:id="129310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883</Words>
  <Characters>1073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920</dc:creator>
  <cp:keywords/>
  <dc:description/>
  <cp:lastModifiedBy>Clunis, Odion (CDC/DDPHSS/OS/OSI)</cp:lastModifiedBy>
  <cp:revision>2</cp:revision>
  <cp:lastPrinted>2018-07-05T14:03:00Z</cp:lastPrinted>
  <dcterms:created xsi:type="dcterms:W3CDTF">2021-10-06T12:52:00Z</dcterms:created>
  <dcterms:modified xsi:type="dcterms:W3CDTF">2021-10-0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1-19T18:26:10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fa9c464d-7759-49e4-ba3e-7add68f0749f</vt:lpwstr>
  </property>
  <property fmtid="{D5CDD505-2E9C-101B-9397-08002B2CF9AE}" pid="8" name="MSIP_Label_7b94a7b8-f06c-4dfe-bdcc-9b548fd58c31_ContentBits">
    <vt:lpwstr>0</vt:lpwstr>
  </property>
</Properties>
</file>